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31D08" w14:textId="43DA023F" w:rsidR="00226FB5" w:rsidRDefault="00483A7D" w:rsidP="009143DF">
      <w:pPr>
        <w:ind w:left="-426"/>
        <w:jc w:val="center"/>
        <w:rPr>
          <w:rFonts w:ascii="Arial" w:hAnsi="Arial" w:cs="Arial"/>
          <w:b/>
          <w:sz w:val="10"/>
          <w:szCs w:val="20"/>
        </w:rPr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18CC53BA" wp14:editId="6AAA369D">
            <wp:simplePos x="0" y="0"/>
            <wp:positionH relativeFrom="page">
              <wp:align>center</wp:align>
            </wp:positionH>
            <wp:positionV relativeFrom="paragraph">
              <wp:posOffset>73660</wp:posOffset>
            </wp:positionV>
            <wp:extent cx="1581150" cy="695706"/>
            <wp:effectExtent l="0" t="0" r="0" b="9525"/>
            <wp:wrapNone/>
            <wp:docPr id="1158060105" name="Picture 1158060105" descr="A blue and yellow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60105" name="Picture 4" descr="A blue and yellow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695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33A0E0" w14:textId="30BC5372" w:rsidR="00776934" w:rsidRDefault="00776934" w:rsidP="00B71563">
      <w:pPr>
        <w:spacing w:after="120"/>
        <w:ind w:left="-425"/>
        <w:jc w:val="center"/>
        <w:rPr>
          <w:rFonts w:ascii="Arial" w:hAnsi="Arial" w:cs="Arial"/>
          <w:b/>
          <w:sz w:val="36"/>
          <w:szCs w:val="28"/>
        </w:rPr>
      </w:pPr>
    </w:p>
    <w:p w14:paraId="028AC901" w14:textId="77777777" w:rsidR="005B7D74" w:rsidRPr="00180012" w:rsidRDefault="005B7D74" w:rsidP="00B71563">
      <w:pPr>
        <w:spacing w:after="120"/>
        <w:ind w:left="-425"/>
        <w:jc w:val="center"/>
        <w:rPr>
          <w:rFonts w:ascii="Arial" w:hAnsi="Arial" w:cs="Arial"/>
          <w:b/>
          <w:sz w:val="36"/>
          <w:szCs w:val="28"/>
        </w:rPr>
      </w:pPr>
    </w:p>
    <w:p w14:paraId="7674401E" w14:textId="5CB0BBD4" w:rsidR="00B71563" w:rsidRPr="00180012" w:rsidRDefault="00C07E75" w:rsidP="00180012">
      <w:pPr>
        <w:spacing w:after="360"/>
        <w:ind w:left="-142" w:right="282"/>
        <w:jc w:val="center"/>
        <w:rPr>
          <w:rFonts w:ascii="Arial" w:hAnsi="Arial" w:cs="Arial"/>
          <w:b/>
          <w:color w:val="000000" w:themeColor="text1"/>
          <w:sz w:val="36"/>
          <w:szCs w:val="36"/>
        </w:rPr>
      </w:pPr>
      <w:r w:rsidRPr="00180012">
        <w:rPr>
          <w:rFonts w:ascii="Arial" w:hAnsi="Arial" w:cs="Arial"/>
          <w:b/>
          <w:color w:val="000000" w:themeColor="text1"/>
          <w:sz w:val="36"/>
          <w:szCs w:val="36"/>
        </w:rPr>
        <w:t>Stay On Your Feet</w:t>
      </w:r>
      <w:r w:rsidRPr="00180012">
        <w:rPr>
          <w:rFonts w:ascii="Arial" w:hAnsi="Arial" w:cs="Arial"/>
          <w:b/>
          <w:color w:val="000000" w:themeColor="text1"/>
          <w:sz w:val="36"/>
          <w:szCs w:val="36"/>
          <w:vertAlign w:val="superscript"/>
        </w:rPr>
        <w:t>®</w:t>
      </w:r>
      <w:r w:rsidR="009F37C9" w:rsidRPr="00180012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  <w:r w:rsidR="00BC0C60">
        <w:rPr>
          <w:rFonts w:ascii="Arial" w:hAnsi="Arial" w:cs="Arial"/>
          <w:b/>
          <w:color w:val="000000" w:themeColor="text1"/>
          <w:sz w:val="36"/>
          <w:szCs w:val="36"/>
        </w:rPr>
        <w:t>example</w:t>
      </w:r>
      <w:r w:rsidR="00A11A1E" w:rsidRPr="00180012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  <w:r w:rsidR="00B71563" w:rsidRPr="00180012">
        <w:rPr>
          <w:rFonts w:ascii="Arial" w:hAnsi="Arial" w:cs="Arial"/>
          <w:b/>
          <w:sz w:val="36"/>
          <w:szCs w:val="36"/>
        </w:rPr>
        <w:t>survey</w:t>
      </w:r>
    </w:p>
    <w:p w14:paraId="563D83EA" w14:textId="264A34AA" w:rsidR="00A9196C" w:rsidRPr="00261316" w:rsidRDefault="004A3FB1" w:rsidP="00F945EF">
      <w:pPr>
        <w:ind w:left="-142" w:right="282"/>
        <w:jc w:val="center"/>
        <w:rPr>
          <w:rFonts w:ascii="Arial" w:hAnsi="Arial" w:cs="Arial"/>
          <w:sz w:val="24"/>
          <w:szCs w:val="24"/>
        </w:rPr>
      </w:pPr>
      <w:r w:rsidRPr="00261316">
        <w:rPr>
          <w:rFonts w:ascii="Arial" w:hAnsi="Arial" w:cs="Arial"/>
          <w:sz w:val="24"/>
          <w:szCs w:val="24"/>
        </w:rPr>
        <w:t xml:space="preserve">Thank you for attending </w:t>
      </w:r>
      <w:r w:rsidRPr="00261316">
        <w:rPr>
          <w:rFonts w:ascii="Arial" w:hAnsi="Arial" w:cs="Arial"/>
          <w:color w:val="000000" w:themeColor="text1"/>
          <w:sz w:val="24"/>
          <w:szCs w:val="24"/>
        </w:rPr>
        <w:t xml:space="preserve">today’s </w:t>
      </w:r>
      <w:r w:rsidR="00C07E75" w:rsidRPr="00261316">
        <w:rPr>
          <w:rFonts w:ascii="Arial" w:hAnsi="Arial" w:cs="Arial"/>
          <w:color w:val="000000" w:themeColor="text1"/>
          <w:sz w:val="24"/>
          <w:szCs w:val="24"/>
        </w:rPr>
        <w:t>event</w:t>
      </w:r>
      <w:r w:rsidR="000A000E" w:rsidRPr="00261316">
        <w:rPr>
          <w:rFonts w:ascii="Arial" w:hAnsi="Arial" w:cs="Arial"/>
          <w:color w:val="000000" w:themeColor="text1"/>
          <w:sz w:val="24"/>
          <w:szCs w:val="24"/>
        </w:rPr>
        <w:t>.</w:t>
      </w:r>
      <w:r w:rsidRPr="00261316">
        <w:rPr>
          <w:rFonts w:ascii="Arial" w:hAnsi="Arial" w:cs="Arial"/>
          <w:color w:val="000000" w:themeColor="text1"/>
          <w:sz w:val="24"/>
          <w:szCs w:val="24"/>
        </w:rPr>
        <w:t xml:space="preserve"> You </w:t>
      </w:r>
      <w:r w:rsidRPr="00261316">
        <w:rPr>
          <w:rFonts w:ascii="Arial" w:hAnsi="Arial" w:cs="Arial"/>
          <w:sz w:val="24"/>
          <w:szCs w:val="24"/>
        </w:rPr>
        <w:t>are invited to take</w:t>
      </w:r>
      <w:r w:rsidR="009143DF" w:rsidRPr="00261316">
        <w:rPr>
          <w:rFonts w:ascii="Arial" w:hAnsi="Arial" w:cs="Arial"/>
          <w:sz w:val="24"/>
          <w:szCs w:val="24"/>
        </w:rPr>
        <w:t xml:space="preserve"> </w:t>
      </w:r>
      <w:r w:rsidR="00F70ACA" w:rsidRPr="00261316">
        <w:rPr>
          <w:rFonts w:ascii="Arial" w:hAnsi="Arial" w:cs="Arial"/>
          <w:sz w:val="24"/>
          <w:szCs w:val="24"/>
        </w:rPr>
        <w:t>part in a short survey.</w:t>
      </w:r>
    </w:p>
    <w:p w14:paraId="1D0B966C" w14:textId="56A91DB9" w:rsidR="00814338" w:rsidRPr="00261316" w:rsidRDefault="00814338">
      <w:pPr>
        <w:pStyle w:val="ListParagraph"/>
        <w:numPr>
          <w:ilvl w:val="0"/>
          <w:numId w:val="10"/>
        </w:numPr>
        <w:spacing w:before="240" w:after="240" w:line="240" w:lineRule="auto"/>
        <w:ind w:right="-142"/>
        <w:jc w:val="both"/>
        <w:rPr>
          <w:rFonts w:ascii="Arial" w:hAnsi="Arial" w:cs="Arial"/>
          <w:b/>
          <w:sz w:val="24"/>
          <w:szCs w:val="24"/>
        </w:rPr>
      </w:pPr>
      <w:r w:rsidRPr="00261316">
        <w:rPr>
          <w:rFonts w:ascii="Arial" w:hAnsi="Arial" w:cs="Arial"/>
          <w:b/>
          <w:bCs/>
          <w:sz w:val="24"/>
          <w:szCs w:val="24"/>
        </w:rPr>
        <w:t>W</w:t>
      </w:r>
      <w:r w:rsidR="007F6B30" w:rsidRPr="00261316">
        <w:rPr>
          <w:rFonts w:ascii="Arial" w:hAnsi="Arial" w:cs="Arial"/>
          <w:b/>
          <w:bCs/>
          <w:sz w:val="24"/>
          <w:szCs w:val="24"/>
        </w:rPr>
        <w:t>hat is your age?</w:t>
      </w:r>
    </w:p>
    <w:p w14:paraId="3F28BBBA" w14:textId="77777777" w:rsidR="00814338" w:rsidRPr="00261316" w:rsidRDefault="00814338" w:rsidP="00814338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b/>
          <w:bCs/>
          <w:sz w:val="24"/>
          <w:szCs w:val="24"/>
        </w:rPr>
      </w:pPr>
    </w:p>
    <w:p w14:paraId="5D0D4EB7" w14:textId="225781D4" w:rsidR="00326319" w:rsidRPr="00261316" w:rsidRDefault="00201E9B" w:rsidP="00326319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  <w:r w:rsidRPr="00261316">
        <w:rPr>
          <w:rFonts w:ascii="Wingdings" w:eastAsia="Wingdings" w:hAnsi="Wingdings" w:cs="Wingdings"/>
          <w:sz w:val="24"/>
          <w:szCs w:val="24"/>
        </w:rPr>
        <w:t>p</w:t>
      </w:r>
      <w:r w:rsidRPr="00261316">
        <w:rPr>
          <w:rFonts w:ascii="Arial" w:hAnsi="Arial" w:cs="Arial"/>
          <w:sz w:val="24"/>
          <w:szCs w:val="24"/>
        </w:rPr>
        <w:t xml:space="preserve"> </w:t>
      </w:r>
      <w:r w:rsidR="00326319" w:rsidRPr="00261316">
        <w:rPr>
          <w:rFonts w:ascii="Arial" w:hAnsi="Arial" w:cs="Arial"/>
          <w:sz w:val="24"/>
          <w:szCs w:val="24"/>
        </w:rPr>
        <w:t>Under 60</w:t>
      </w:r>
      <w:r w:rsidR="00261316" w:rsidRPr="00261316">
        <w:rPr>
          <w:rFonts w:ascii="Arial" w:hAnsi="Arial" w:cs="Arial"/>
          <w:sz w:val="24"/>
          <w:szCs w:val="24"/>
        </w:rPr>
        <w:t xml:space="preserve">    </w:t>
      </w:r>
      <w:r w:rsidR="00261316">
        <w:rPr>
          <w:rFonts w:ascii="Arial" w:hAnsi="Arial" w:cs="Arial"/>
          <w:sz w:val="24"/>
          <w:szCs w:val="24"/>
        </w:rPr>
        <w:t xml:space="preserve">   </w:t>
      </w:r>
      <w:r w:rsidR="00326319" w:rsidRPr="00261316">
        <w:rPr>
          <w:rFonts w:ascii="Arial" w:hAnsi="Arial" w:cs="Arial"/>
          <w:sz w:val="24"/>
          <w:szCs w:val="24"/>
        </w:rPr>
        <w:t xml:space="preserve"> </w:t>
      </w:r>
      <w:r w:rsidR="003B1CCE" w:rsidRPr="00261316">
        <w:rPr>
          <w:rFonts w:ascii="Arial" w:hAnsi="Arial" w:cs="Arial"/>
          <w:sz w:val="24"/>
          <w:szCs w:val="24"/>
        </w:rPr>
        <w:t xml:space="preserve"> </w:t>
      </w:r>
      <w:r w:rsidR="00261316">
        <w:rPr>
          <w:rFonts w:ascii="Arial" w:hAnsi="Arial" w:cs="Arial"/>
          <w:sz w:val="24"/>
          <w:szCs w:val="24"/>
        </w:rPr>
        <w:t xml:space="preserve">  </w:t>
      </w:r>
      <w:r w:rsidR="003B1CCE" w:rsidRPr="00261316">
        <w:rPr>
          <w:rFonts w:ascii="Arial" w:hAnsi="Arial" w:cs="Arial"/>
          <w:sz w:val="24"/>
          <w:szCs w:val="24"/>
        </w:rPr>
        <w:t xml:space="preserve"> </w:t>
      </w:r>
      <w:r w:rsidR="00326319" w:rsidRPr="00261316">
        <w:rPr>
          <w:rFonts w:ascii="Wingdings" w:eastAsia="Wingdings" w:hAnsi="Wingdings" w:cs="Wingdings"/>
          <w:sz w:val="24"/>
          <w:szCs w:val="24"/>
        </w:rPr>
        <w:t>p</w:t>
      </w:r>
      <w:r w:rsidR="00326319" w:rsidRPr="00261316">
        <w:rPr>
          <w:rFonts w:ascii="Arial" w:hAnsi="Arial" w:cs="Arial"/>
          <w:sz w:val="24"/>
          <w:szCs w:val="24"/>
        </w:rPr>
        <w:t xml:space="preserve"> 60-69 </w:t>
      </w:r>
      <w:r w:rsidR="00261316">
        <w:rPr>
          <w:rFonts w:ascii="Arial" w:hAnsi="Arial" w:cs="Arial"/>
          <w:sz w:val="24"/>
          <w:szCs w:val="24"/>
        </w:rPr>
        <w:t xml:space="preserve">     </w:t>
      </w:r>
      <w:r w:rsidR="00326319" w:rsidRPr="00261316">
        <w:rPr>
          <w:rFonts w:ascii="Arial" w:hAnsi="Arial" w:cs="Arial"/>
          <w:sz w:val="24"/>
          <w:szCs w:val="24"/>
        </w:rPr>
        <w:t xml:space="preserve">  </w:t>
      </w:r>
      <w:r w:rsidR="00261316" w:rsidRPr="00261316">
        <w:rPr>
          <w:rFonts w:ascii="Arial" w:hAnsi="Arial" w:cs="Arial"/>
          <w:sz w:val="24"/>
          <w:szCs w:val="24"/>
        </w:rPr>
        <w:t xml:space="preserve">    </w:t>
      </w:r>
      <w:r w:rsidR="00326319" w:rsidRPr="00261316">
        <w:rPr>
          <w:rFonts w:ascii="Wingdings" w:eastAsia="Wingdings" w:hAnsi="Wingdings" w:cs="Wingdings"/>
          <w:sz w:val="24"/>
          <w:szCs w:val="24"/>
        </w:rPr>
        <w:t>p</w:t>
      </w:r>
      <w:r w:rsidR="00326319" w:rsidRPr="00261316">
        <w:rPr>
          <w:rFonts w:ascii="Arial" w:hAnsi="Arial" w:cs="Arial"/>
          <w:sz w:val="24"/>
          <w:szCs w:val="24"/>
        </w:rPr>
        <w:t xml:space="preserve"> 70-79 </w:t>
      </w:r>
      <w:r w:rsidR="00261316" w:rsidRPr="00261316">
        <w:rPr>
          <w:rFonts w:ascii="Arial" w:hAnsi="Arial" w:cs="Arial"/>
          <w:sz w:val="24"/>
          <w:szCs w:val="24"/>
        </w:rPr>
        <w:t xml:space="preserve"> </w:t>
      </w:r>
      <w:r w:rsidR="00261316">
        <w:rPr>
          <w:rFonts w:ascii="Arial" w:hAnsi="Arial" w:cs="Arial"/>
          <w:sz w:val="24"/>
          <w:szCs w:val="24"/>
        </w:rPr>
        <w:t xml:space="preserve">   </w:t>
      </w:r>
      <w:r w:rsidR="00261316" w:rsidRPr="00261316">
        <w:rPr>
          <w:rFonts w:ascii="Arial" w:hAnsi="Arial" w:cs="Arial"/>
          <w:sz w:val="24"/>
          <w:szCs w:val="24"/>
        </w:rPr>
        <w:t xml:space="preserve"> </w:t>
      </w:r>
      <w:r w:rsidR="00261316">
        <w:rPr>
          <w:rFonts w:ascii="Arial" w:hAnsi="Arial" w:cs="Arial"/>
          <w:sz w:val="24"/>
          <w:szCs w:val="24"/>
        </w:rPr>
        <w:t xml:space="preserve">  </w:t>
      </w:r>
      <w:r w:rsidR="00261316" w:rsidRPr="00261316">
        <w:rPr>
          <w:rFonts w:ascii="Arial" w:hAnsi="Arial" w:cs="Arial"/>
          <w:sz w:val="24"/>
          <w:szCs w:val="24"/>
        </w:rPr>
        <w:t xml:space="preserve">    </w:t>
      </w:r>
      <w:r w:rsidR="00326319" w:rsidRPr="00261316">
        <w:rPr>
          <w:rFonts w:ascii="Wingdings" w:eastAsia="Wingdings" w:hAnsi="Wingdings" w:cs="Wingdings"/>
          <w:sz w:val="24"/>
          <w:szCs w:val="24"/>
        </w:rPr>
        <w:t>p</w:t>
      </w:r>
      <w:r w:rsidR="00326319" w:rsidRPr="00261316">
        <w:rPr>
          <w:rFonts w:ascii="Arial" w:hAnsi="Arial" w:cs="Arial"/>
          <w:sz w:val="24"/>
          <w:szCs w:val="24"/>
        </w:rPr>
        <w:t xml:space="preserve"> 80-89  </w:t>
      </w:r>
      <w:r w:rsidR="00261316">
        <w:rPr>
          <w:rFonts w:ascii="Arial" w:hAnsi="Arial" w:cs="Arial"/>
          <w:sz w:val="24"/>
          <w:szCs w:val="24"/>
        </w:rPr>
        <w:t xml:space="preserve">     </w:t>
      </w:r>
      <w:r w:rsidR="00326319" w:rsidRPr="00261316">
        <w:rPr>
          <w:rFonts w:ascii="Arial" w:hAnsi="Arial" w:cs="Arial"/>
          <w:sz w:val="24"/>
          <w:szCs w:val="24"/>
        </w:rPr>
        <w:t xml:space="preserve">    </w:t>
      </w:r>
      <w:r w:rsidR="00261316" w:rsidRPr="00261316">
        <w:rPr>
          <w:rFonts w:ascii="Arial" w:hAnsi="Arial" w:cs="Arial"/>
          <w:sz w:val="24"/>
          <w:szCs w:val="24"/>
        </w:rPr>
        <w:t xml:space="preserve"> </w:t>
      </w:r>
      <w:r w:rsidR="00326319" w:rsidRPr="00261316">
        <w:rPr>
          <w:rFonts w:ascii="Wingdings" w:eastAsia="Wingdings" w:hAnsi="Wingdings" w:cs="Wingdings"/>
          <w:sz w:val="24"/>
          <w:szCs w:val="24"/>
        </w:rPr>
        <w:t>p</w:t>
      </w:r>
      <w:r w:rsidR="00326319" w:rsidRPr="00261316">
        <w:rPr>
          <w:rFonts w:ascii="Arial" w:hAnsi="Arial" w:cs="Arial"/>
          <w:sz w:val="24"/>
          <w:szCs w:val="24"/>
        </w:rPr>
        <w:t xml:space="preserve"> </w:t>
      </w:r>
      <w:r w:rsidR="00261316" w:rsidRPr="00261316">
        <w:rPr>
          <w:rFonts w:ascii="Arial" w:hAnsi="Arial" w:cs="Arial"/>
          <w:sz w:val="24"/>
          <w:szCs w:val="24"/>
        </w:rPr>
        <w:t>90 and over</w:t>
      </w:r>
      <w:r w:rsidR="00326319" w:rsidRPr="00261316">
        <w:rPr>
          <w:rFonts w:ascii="Arial" w:hAnsi="Arial" w:cs="Arial"/>
          <w:sz w:val="24"/>
          <w:szCs w:val="24"/>
        </w:rPr>
        <w:t xml:space="preserve">   </w:t>
      </w:r>
    </w:p>
    <w:p w14:paraId="7D945236" w14:textId="6291AFE0" w:rsidR="00326319" w:rsidRPr="00261316" w:rsidRDefault="00326319" w:rsidP="00326319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</w:p>
    <w:p w14:paraId="459B17A6" w14:textId="16AFC009" w:rsidR="00326319" w:rsidRPr="00261316" w:rsidRDefault="00261316" w:rsidP="00261316">
      <w:pPr>
        <w:pStyle w:val="ListParagraph"/>
        <w:numPr>
          <w:ilvl w:val="0"/>
          <w:numId w:val="10"/>
        </w:numPr>
        <w:spacing w:before="240" w:after="240" w:line="240" w:lineRule="auto"/>
        <w:ind w:right="-142"/>
        <w:jc w:val="both"/>
        <w:rPr>
          <w:rFonts w:ascii="Arial" w:hAnsi="Arial" w:cs="Arial"/>
          <w:sz w:val="24"/>
          <w:szCs w:val="24"/>
        </w:rPr>
      </w:pPr>
      <w:r w:rsidRPr="00261316">
        <w:rPr>
          <w:rFonts w:ascii="Arial" w:hAnsi="Arial" w:cs="Arial"/>
          <w:b/>
          <w:bCs/>
          <w:sz w:val="24"/>
          <w:szCs w:val="24"/>
        </w:rPr>
        <w:t>What is your gender?</w:t>
      </w:r>
      <w:r w:rsidR="00326319" w:rsidRPr="00261316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>_____________________</w:t>
      </w:r>
      <w:r w:rsidR="00326319" w:rsidRPr="00261316">
        <w:rPr>
          <w:rFonts w:ascii="Arial" w:hAnsi="Arial" w:cs="Arial"/>
          <w:sz w:val="24"/>
          <w:szCs w:val="24"/>
        </w:rPr>
        <w:t xml:space="preserve"> </w:t>
      </w:r>
    </w:p>
    <w:p w14:paraId="66F3424A" w14:textId="69E7063B" w:rsidR="00326319" w:rsidRPr="00261316" w:rsidRDefault="00326319" w:rsidP="00326319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</w:p>
    <w:p w14:paraId="788E2153" w14:textId="18FFC864" w:rsidR="00814338" w:rsidRPr="00C20EA9" w:rsidRDefault="00C20EA9" w:rsidP="00C20EA9">
      <w:pPr>
        <w:pStyle w:val="ListParagraph"/>
        <w:numPr>
          <w:ilvl w:val="0"/>
          <w:numId w:val="10"/>
        </w:numPr>
        <w:spacing w:before="240" w:after="240" w:line="240" w:lineRule="auto"/>
        <w:ind w:right="-142"/>
        <w:jc w:val="both"/>
        <w:rPr>
          <w:rFonts w:ascii="Arial" w:hAnsi="Arial" w:cs="Arial"/>
          <w:b/>
          <w:bCs/>
          <w:sz w:val="24"/>
          <w:szCs w:val="24"/>
        </w:rPr>
      </w:pPr>
      <w:r w:rsidRPr="00C20EA9">
        <w:rPr>
          <w:rFonts w:ascii="Arial" w:hAnsi="Arial" w:cs="Arial"/>
          <w:b/>
          <w:bCs/>
          <w:sz w:val="24"/>
          <w:szCs w:val="24"/>
        </w:rPr>
        <w:t xml:space="preserve">Do you identify as Aboriginal or Torres </w:t>
      </w:r>
      <w:r w:rsidR="00FF5599">
        <w:rPr>
          <w:rFonts w:ascii="Arial" w:hAnsi="Arial" w:cs="Arial"/>
          <w:b/>
          <w:bCs/>
          <w:sz w:val="24"/>
          <w:szCs w:val="24"/>
        </w:rPr>
        <w:t>Strait</w:t>
      </w:r>
      <w:r w:rsidRPr="00C20EA9">
        <w:rPr>
          <w:rFonts w:ascii="Arial" w:hAnsi="Arial" w:cs="Arial"/>
          <w:b/>
          <w:bCs/>
          <w:sz w:val="24"/>
          <w:szCs w:val="24"/>
        </w:rPr>
        <w:t xml:space="preserve"> Islander?</w:t>
      </w:r>
    </w:p>
    <w:p w14:paraId="3BF437AD" w14:textId="77777777" w:rsidR="00C20EA9" w:rsidRPr="00C20EA9" w:rsidRDefault="00C20EA9" w:rsidP="00C20EA9">
      <w:pPr>
        <w:pStyle w:val="ListParagraph"/>
        <w:rPr>
          <w:rFonts w:ascii="Arial" w:hAnsi="Arial" w:cs="Arial"/>
          <w:sz w:val="24"/>
          <w:szCs w:val="24"/>
        </w:rPr>
      </w:pPr>
    </w:p>
    <w:p w14:paraId="7BFAFB0B" w14:textId="77777777" w:rsidR="00C20EA9" w:rsidRDefault="00C20EA9" w:rsidP="00C20EA9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  <w:r w:rsidRPr="00261316">
        <w:rPr>
          <w:rFonts w:ascii="Wingdings" w:eastAsia="Wingdings" w:hAnsi="Wingdings" w:cs="Wingdings"/>
          <w:sz w:val="24"/>
          <w:szCs w:val="24"/>
        </w:rPr>
        <w:t>p</w:t>
      </w:r>
      <w:r w:rsidRPr="0026131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Yes</w:t>
      </w:r>
      <w:r w:rsidRPr="00261316"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 xml:space="preserve">   </w:t>
      </w:r>
      <w:r w:rsidRPr="00261316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 </w:t>
      </w:r>
      <w:r w:rsidRPr="00261316">
        <w:rPr>
          <w:rFonts w:ascii="Arial" w:hAnsi="Arial" w:cs="Arial"/>
          <w:sz w:val="24"/>
          <w:szCs w:val="24"/>
        </w:rPr>
        <w:t xml:space="preserve"> </w:t>
      </w:r>
      <w:r w:rsidRPr="00261316">
        <w:rPr>
          <w:rFonts w:ascii="Wingdings" w:eastAsia="Wingdings" w:hAnsi="Wingdings" w:cs="Wingdings"/>
          <w:sz w:val="24"/>
          <w:szCs w:val="24"/>
        </w:rPr>
        <w:t>p</w:t>
      </w:r>
      <w:r w:rsidRPr="0026131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o</w:t>
      </w:r>
      <w:r w:rsidRPr="0026131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   </w:t>
      </w:r>
      <w:r w:rsidRPr="00261316">
        <w:rPr>
          <w:rFonts w:ascii="Arial" w:hAnsi="Arial" w:cs="Arial"/>
          <w:sz w:val="24"/>
          <w:szCs w:val="24"/>
        </w:rPr>
        <w:t xml:space="preserve">      </w:t>
      </w:r>
      <w:r w:rsidRPr="00261316">
        <w:rPr>
          <w:rFonts w:ascii="Wingdings" w:eastAsia="Wingdings" w:hAnsi="Wingdings" w:cs="Wingdings"/>
          <w:sz w:val="24"/>
          <w:szCs w:val="24"/>
        </w:rPr>
        <w:t>p</w:t>
      </w:r>
      <w:r w:rsidRPr="0026131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efer not to say</w:t>
      </w:r>
      <w:r w:rsidRPr="00261316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  </w:t>
      </w:r>
      <w:r w:rsidRPr="0026131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</w:t>
      </w:r>
      <w:r w:rsidRPr="00261316">
        <w:rPr>
          <w:rFonts w:ascii="Arial" w:hAnsi="Arial" w:cs="Arial"/>
          <w:sz w:val="24"/>
          <w:szCs w:val="24"/>
        </w:rPr>
        <w:t xml:space="preserve"> </w:t>
      </w:r>
    </w:p>
    <w:p w14:paraId="03212605" w14:textId="77777777" w:rsidR="00C20EA9" w:rsidRDefault="00C20EA9" w:rsidP="00C20EA9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</w:p>
    <w:p w14:paraId="5DFDA4FF" w14:textId="77777777" w:rsidR="00E46331" w:rsidRPr="00B74E81" w:rsidRDefault="00180012" w:rsidP="00C20EA9">
      <w:pPr>
        <w:pStyle w:val="ListParagraph"/>
        <w:numPr>
          <w:ilvl w:val="0"/>
          <w:numId w:val="10"/>
        </w:numPr>
        <w:spacing w:before="240" w:after="240" w:line="240" w:lineRule="auto"/>
        <w:ind w:right="-142"/>
        <w:jc w:val="both"/>
        <w:rPr>
          <w:rFonts w:ascii="Arial" w:hAnsi="Arial" w:cs="Arial"/>
          <w:b/>
          <w:bCs/>
          <w:sz w:val="24"/>
          <w:szCs w:val="24"/>
        </w:rPr>
      </w:pPr>
      <w:r w:rsidRPr="00B74E81">
        <w:rPr>
          <w:rFonts w:ascii="Arial" w:hAnsi="Arial" w:cs="Arial"/>
          <w:b/>
          <w:bCs/>
          <w:sz w:val="24"/>
          <w:szCs w:val="24"/>
        </w:rPr>
        <w:t xml:space="preserve">Is English your first language? </w:t>
      </w:r>
    </w:p>
    <w:p w14:paraId="7AF5319C" w14:textId="77777777" w:rsidR="00E46331" w:rsidRDefault="00E46331" w:rsidP="00E46331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41527717" w14:textId="77777777" w:rsidR="00E46331" w:rsidRPr="00277F17" w:rsidRDefault="00E46331" w:rsidP="00E46331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  <w:r w:rsidRPr="00277F17">
        <w:rPr>
          <w:rFonts w:ascii="Wingdings" w:eastAsia="Wingdings" w:hAnsi="Wingdings" w:cs="Wingdings"/>
          <w:sz w:val="24"/>
          <w:szCs w:val="24"/>
        </w:rPr>
        <w:t>p</w:t>
      </w:r>
      <w:r w:rsidRPr="00277F17">
        <w:rPr>
          <w:rFonts w:ascii="Arial" w:hAnsi="Arial" w:cs="Arial"/>
          <w:sz w:val="24"/>
          <w:szCs w:val="24"/>
        </w:rPr>
        <w:t xml:space="preserve"> Yes            </w:t>
      </w:r>
      <w:r w:rsidRPr="00277F17">
        <w:rPr>
          <w:rFonts w:ascii="Wingdings" w:eastAsia="Wingdings" w:hAnsi="Wingdings" w:cs="Wingdings"/>
          <w:sz w:val="24"/>
          <w:szCs w:val="24"/>
        </w:rPr>
        <w:t>p</w:t>
      </w:r>
      <w:r w:rsidRPr="00277F17">
        <w:rPr>
          <w:rFonts w:ascii="Arial" w:hAnsi="Arial" w:cs="Arial"/>
          <w:sz w:val="24"/>
          <w:szCs w:val="24"/>
        </w:rPr>
        <w:t xml:space="preserve"> No            </w:t>
      </w:r>
    </w:p>
    <w:p w14:paraId="4EC007E6" w14:textId="77777777" w:rsidR="00E46331" w:rsidRPr="00277F17" w:rsidRDefault="00E46331" w:rsidP="00E46331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</w:p>
    <w:p w14:paraId="5AA9B792" w14:textId="3F293196" w:rsidR="00C20EA9" w:rsidRPr="00277F17" w:rsidRDefault="00E46331" w:rsidP="00E46331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  <w:r w:rsidRPr="00277F17">
        <w:rPr>
          <w:rFonts w:ascii="Arial" w:hAnsi="Arial" w:cs="Arial"/>
          <w:sz w:val="24"/>
          <w:szCs w:val="24"/>
        </w:rPr>
        <w:t>If no, what i</w:t>
      </w:r>
      <w:r w:rsidR="00FF5599">
        <w:rPr>
          <w:rFonts w:ascii="Arial" w:hAnsi="Arial" w:cs="Arial"/>
          <w:sz w:val="24"/>
          <w:szCs w:val="24"/>
        </w:rPr>
        <w:t>s</w:t>
      </w:r>
      <w:r w:rsidRPr="00277F17">
        <w:rPr>
          <w:rFonts w:ascii="Arial" w:hAnsi="Arial" w:cs="Arial"/>
          <w:sz w:val="24"/>
          <w:szCs w:val="24"/>
        </w:rPr>
        <w:t xml:space="preserve"> your </w:t>
      </w:r>
      <w:r w:rsidR="00277F17" w:rsidRPr="00277F17">
        <w:rPr>
          <w:rFonts w:ascii="Arial" w:hAnsi="Arial" w:cs="Arial"/>
          <w:sz w:val="24"/>
          <w:szCs w:val="24"/>
        </w:rPr>
        <w:t>primary</w:t>
      </w:r>
      <w:r w:rsidRPr="00277F17">
        <w:rPr>
          <w:rFonts w:ascii="Arial" w:hAnsi="Arial" w:cs="Arial"/>
          <w:sz w:val="24"/>
          <w:szCs w:val="24"/>
        </w:rPr>
        <w:t xml:space="preserve"> language</w:t>
      </w:r>
      <w:r w:rsidR="00277F17" w:rsidRPr="00277F17">
        <w:rPr>
          <w:rFonts w:ascii="Arial" w:hAnsi="Arial" w:cs="Arial"/>
          <w:sz w:val="24"/>
          <w:szCs w:val="24"/>
        </w:rPr>
        <w:t xml:space="preserve"> spoken</w:t>
      </w:r>
      <w:r w:rsidRPr="00277F17">
        <w:rPr>
          <w:rFonts w:ascii="Arial" w:hAnsi="Arial" w:cs="Arial"/>
          <w:sz w:val="24"/>
          <w:szCs w:val="24"/>
        </w:rPr>
        <w:t xml:space="preserve">? </w:t>
      </w:r>
      <w:r w:rsidR="00180012" w:rsidRPr="00277F17">
        <w:rPr>
          <w:rFonts w:ascii="Arial" w:hAnsi="Arial" w:cs="Arial"/>
          <w:sz w:val="24"/>
          <w:szCs w:val="24"/>
        </w:rPr>
        <w:t xml:space="preserve"> </w:t>
      </w:r>
      <w:r w:rsidRPr="00277F17">
        <w:rPr>
          <w:rFonts w:ascii="Arial" w:hAnsi="Arial" w:cs="Arial"/>
          <w:sz w:val="24"/>
          <w:szCs w:val="24"/>
        </w:rPr>
        <w:t xml:space="preserve">_____________________ </w:t>
      </w:r>
      <w:r w:rsidR="00180012" w:rsidRPr="00277F17">
        <w:rPr>
          <w:rFonts w:ascii="Arial" w:hAnsi="Arial" w:cs="Arial"/>
          <w:sz w:val="24"/>
          <w:szCs w:val="24"/>
        </w:rPr>
        <w:t xml:space="preserve">          </w:t>
      </w:r>
      <w:r w:rsidR="00C20EA9" w:rsidRPr="00277F17">
        <w:rPr>
          <w:rFonts w:ascii="Arial" w:hAnsi="Arial" w:cs="Arial"/>
          <w:sz w:val="24"/>
          <w:szCs w:val="24"/>
        </w:rPr>
        <w:t xml:space="preserve">   </w:t>
      </w:r>
    </w:p>
    <w:p w14:paraId="61414B84" w14:textId="77777777" w:rsidR="00326319" w:rsidRPr="00261316" w:rsidRDefault="00326319" w:rsidP="00326319">
      <w:pPr>
        <w:pStyle w:val="ListParagraph"/>
        <w:spacing w:before="240" w:after="240" w:line="240" w:lineRule="auto"/>
        <w:ind w:left="369" w:right="-142"/>
        <w:jc w:val="both"/>
        <w:rPr>
          <w:rFonts w:ascii="Arial" w:hAnsi="Arial" w:cs="Arial"/>
          <w:sz w:val="24"/>
          <w:szCs w:val="24"/>
        </w:rPr>
      </w:pPr>
    </w:p>
    <w:p w14:paraId="1D1C654B" w14:textId="7FF75B26" w:rsidR="008432E1" w:rsidRPr="00261316" w:rsidRDefault="008432E1" w:rsidP="00B74E81">
      <w:pPr>
        <w:pStyle w:val="ListParagraph"/>
        <w:numPr>
          <w:ilvl w:val="0"/>
          <w:numId w:val="10"/>
        </w:numPr>
        <w:spacing w:before="240" w:after="360" w:line="240" w:lineRule="auto"/>
        <w:ind w:right="-142"/>
        <w:contextualSpacing w:val="0"/>
        <w:jc w:val="both"/>
        <w:rPr>
          <w:rFonts w:ascii="Arial" w:hAnsi="Arial" w:cs="Arial"/>
          <w:b/>
          <w:sz w:val="24"/>
          <w:szCs w:val="24"/>
        </w:rPr>
      </w:pPr>
      <w:r w:rsidRPr="00261316">
        <w:rPr>
          <w:rFonts w:ascii="Arial" w:hAnsi="Arial" w:cs="Arial"/>
          <w:b/>
          <w:sz w:val="24"/>
          <w:szCs w:val="24"/>
        </w:rPr>
        <w:t xml:space="preserve">Please </w:t>
      </w:r>
      <w:r w:rsidR="00180012">
        <w:rPr>
          <w:rFonts w:ascii="Arial" w:hAnsi="Arial" w:cs="Arial"/>
          <w:b/>
          <w:sz w:val="24"/>
          <w:szCs w:val="24"/>
        </w:rPr>
        <w:t xml:space="preserve">rate your agreement </w:t>
      </w:r>
      <w:r w:rsidRPr="00261316">
        <w:rPr>
          <w:rFonts w:ascii="Arial" w:hAnsi="Arial" w:cs="Arial"/>
          <w:b/>
          <w:sz w:val="24"/>
          <w:szCs w:val="24"/>
        </w:rPr>
        <w:t>with</w:t>
      </w:r>
      <w:r w:rsidR="007F4733" w:rsidRPr="00261316">
        <w:rPr>
          <w:rFonts w:ascii="Arial" w:hAnsi="Arial" w:cs="Arial"/>
          <w:b/>
          <w:sz w:val="24"/>
          <w:szCs w:val="24"/>
        </w:rPr>
        <w:t xml:space="preserve"> the following statements</w:t>
      </w:r>
      <w:r w:rsidR="00180012">
        <w:rPr>
          <w:rFonts w:ascii="Arial" w:hAnsi="Arial" w:cs="Arial"/>
          <w:b/>
          <w:sz w:val="24"/>
          <w:szCs w:val="24"/>
        </w:rPr>
        <w:t>:</w:t>
      </w:r>
    </w:p>
    <w:tbl>
      <w:tblPr>
        <w:tblStyle w:val="TableGrid"/>
        <w:tblW w:w="9781" w:type="dxa"/>
        <w:tblLook w:val="04A0" w:firstRow="1" w:lastRow="0" w:firstColumn="1" w:lastColumn="0" w:noHBand="0" w:noVBand="1"/>
      </w:tblPr>
      <w:tblGrid>
        <w:gridCol w:w="5245"/>
        <w:gridCol w:w="1418"/>
        <w:gridCol w:w="1559"/>
        <w:gridCol w:w="1559"/>
      </w:tblGrid>
      <w:tr w:rsidR="00C5017F" w:rsidRPr="00261316" w14:paraId="3B84F4C4" w14:textId="77777777" w:rsidTr="00244522"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66AA30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0CDC9"/>
            <w:vAlign w:val="center"/>
          </w:tcPr>
          <w:p w14:paraId="1497B894" w14:textId="5238225F" w:rsidR="00E77F36" w:rsidRDefault="00244522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2B91CD5F" wp14:editId="77DD0A05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17145</wp:posOffset>
                  </wp:positionV>
                  <wp:extent cx="704850" cy="704850"/>
                  <wp:effectExtent l="0" t="0" r="0" b="0"/>
                  <wp:wrapNone/>
                  <wp:docPr id="499009097" name="Picture 499009097" descr="Smiling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9009097" name="Graphic 499009097" descr="Smiling face with solid fill with solid fill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E8DF2A" w14:textId="09CB2ADD" w:rsidR="00E77F36" w:rsidRDefault="00E77F36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710532B" w14:textId="77777777" w:rsidR="003834A9" w:rsidRDefault="003834A9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F7047BB" w14:textId="77777777" w:rsidR="003834A9" w:rsidRDefault="003834A9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BEAD9C6" w14:textId="1B90B127" w:rsidR="00C5017F" w:rsidRPr="0068101A" w:rsidRDefault="00E77F36" w:rsidP="001702F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8101A">
              <w:rPr>
                <w:rFonts w:ascii="Arial" w:hAnsi="Arial" w:cs="Arial"/>
                <w:b/>
                <w:bCs/>
                <w:sz w:val="24"/>
                <w:szCs w:val="24"/>
              </w:rPr>
              <w:t>Agree</w:t>
            </w:r>
          </w:p>
        </w:tc>
        <w:tc>
          <w:tcPr>
            <w:tcW w:w="1559" w:type="dxa"/>
            <w:shd w:val="clear" w:color="auto" w:fill="A0CDC9"/>
            <w:vAlign w:val="center"/>
          </w:tcPr>
          <w:p w14:paraId="22A173EA" w14:textId="3B778C0E" w:rsidR="00E77F36" w:rsidRDefault="0068101A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42" behindDoc="0" locked="0" layoutInCell="1" allowOverlap="1" wp14:anchorId="435EF7AC" wp14:editId="066CAD4F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20320</wp:posOffset>
                  </wp:positionV>
                  <wp:extent cx="695325" cy="695325"/>
                  <wp:effectExtent l="0" t="0" r="0" b="0"/>
                  <wp:wrapNone/>
                  <wp:docPr id="740393143" name="Picture 740393143" descr="Confused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0393143" name="Graphic 740393143" descr="Confused face with solid fill with solid fill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60C182" w14:textId="7EB9DD9B" w:rsidR="00E77F36" w:rsidRDefault="00E77F36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8461D68" w14:textId="77777777" w:rsidR="003834A9" w:rsidRDefault="003834A9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F3008E1" w14:textId="77777777" w:rsidR="0068101A" w:rsidRDefault="0068101A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BB15320" w14:textId="5CE097E5" w:rsidR="00C5017F" w:rsidRPr="0068101A" w:rsidRDefault="00E77F36" w:rsidP="001702F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8101A">
              <w:rPr>
                <w:rFonts w:ascii="Arial" w:hAnsi="Arial" w:cs="Arial"/>
                <w:b/>
                <w:bCs/>
                <w:sz w:val="24"/>
                <w:szCs w:val="24"/>
              </w:rPr>
              <w:t>Unsure</w:t>
            </w:r>
          </w:p>
        </w:tc>
        <w:tc>
          <w:tcPr>
            <w:tcW w:w="1559" w:type="dxa"/>
            <w:shd w:val="clear" w:color="auto" w:fill="A0CDC9"/>
            <w:vAlign w:val="center"/>
          </w:tcPr>
          <w:p w14:paraId="285C8DCC" w14:textId="4D5DC26A" w:rsidR="00E77F36" w:rsidRDefault="0068101A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41" behindDoc="0" locked="0" layoutInCell="1" allowOverlap="1" wp14:anchorId="31DD58DB" wp14:editId="763915BE">
                  <wp:simplePos x="0" y="0"/>
                  <wp:positionH relativeFrom="column">
                    <wp:posOffset>85090</wp:posOffset>
                  </wp:positionH>
                  <wp:positionV relativeFrom="paragraph">
                    <wp:posOffset>15240</wp:posOffset>
                  </wp:positionV>
                  <wp:extent cx="685800" cy="685800"/>
                  <wp:effectExtent l="0" t="0" r="0" b="0"/>
                  <wp:wrapNone/>
                  <wp:docPr id="527333226" name="Picture 527333226" descr="Sad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7333226" name="Graphic 527333226" descr="Sad face with solid fill with solid fill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335549B" w14:textId="3C6BA77D" w:rsidR="00E77F36" w:rsidRDefault="00E77F36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F88DE8B" w14:textId="21F4F4BD" w:rsidR="003834A9" w:rsidRDefault="003834A9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D68E900" w14:textId="77777777" w:rsidR="0068101A" w:rsidRDefault="0068101A" w:rsidP="00A002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CCED66F" w14:textId="60D16DA9" w:rsidR="00C5017F" w:rsidRPr="0068101A" w:rsidRDefault="00E77F36" w:rsidP="001702F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8101A">
              <w:rPr>
                <w:rFonts w:ascii="Arial" w:hAnsi="Arial" w:cs="Arial"/>
                <w:b/>
                <w:bCs/>
                <w:sz w:val="24"/>
                <w:szCs w:val="24"/>
              </w:rPr>
              <w:t>Disagree</w:t>
            </w:r>
          </w:p>
        </w:tc>
      </w:tr>
      <w:tr w:rsidR="00275305" w:rsidRPr="00261316" w14:paraId="74BB1CAC" w14:textId="77777777" w:rsidTr="00244522">
        <w:trPr>
          <w:trHeight w:hRule="exact" w:val="517"/>
        </w:trPr>
        <w:tc>
          <w:tcPr>
            <w:tcW w:w="5245" w:type="dxa"/>
            <w:tcBorders>
              <w:top w:val="single" w:sz="4" w:space="0" w:color="auto"/>
            </w:tcBorders>
            <w:vAlign w:val="center"/>
          </w:tcPr>
          <w:p w14:paraId="5D22B165" w14:textId="3614CA57" w:rsidR="00275305" w:rsidRPr="00261316" w:rsidRDefault="00275305" w:rsidP="00F5529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I think falls can be prevented.</w:t>
            </w:r>
          </w:p>
        </w:tc>
        <w:tc>
          <w:tcPr>
            <w:tcW w:w="1418" w:type="dxa"/>
          </w:tcPr>
          <w:p w14:paraId="16FC4A0F" w14:textId="77777777" w:rsidR="00275305" w:rsidRPr="00261316" w:rsidRDefault="00275305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7B1D72C" w14:textId="77777777" w:rsidR="00275305" w:rsidRPr="00261316" w:rsidRDefault="00275305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C9895E4" w14:textId="77777777" w:rsidR="00275305" w:rsidRPr="00261316" w:rsidRDefault="00275305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4E81" w:rsidRPr="00261316" w14:paraId="2B11244C" w14:textId="77777777" w:rsidTr="00244522">
        <w:trPr>
          <w:trHeight w:hRule="exact" w:val="1322"/>
        </w:trPr>
        <w:tc>
          <w:tcPr>
            <w:tcW w:w="5245" w:type="dxa"/>
            <w:tcBorders>
              <w:top w:val="single" w:sz="4" w:space="0" w:color="auto"/>
            </w:tcBorders>
            <w:vAlign w:val="center"/>
          </w:tcPr>
          <w:p w14:paraId="413B7CC1" w14:textId="773F42D5" w:rsidR="00B74E81" w:rsidRDefault="00B74E81" w:rsidP="00114FA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B7D7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 have </w:t>
            </w:r>
            <w:r w:rsidR="00910111" w:rsidRPr="00FF2721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ncreased</w:t>
            </w:r>
            <w:r w:rsidR="00836E71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910111" w:rsidRPr="00FF2721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knowledge</w:t>
            </w:r>
            <w:r w:rsidR="009D264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5B7D7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f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how </w:t>
            </w:r>
            <w:r w:rsidR="003B2DAF">
              <w:rPr>
                <w:rFonts w:ascii="Arial" w:hAnsi="Arial" w:cs="Arial"/>
                <w:color w:val="000000" w:themeColor="text1"/>
                <w:sz w:val="24"/>
                <w:szCs w:val="24"/>
              </w:rPr>
              <w:t>to</w:t>
            </w:r>
            <w:r w:rsidR="007C315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114FA9" w:rsidRPr="00114FA9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remove hazards in and around the home</w:t>
            </w:r>
            <w:r w:rsidR="00114FA9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386363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improve my vision</w:t>
            </w:r>
            <w:r w:rsidR="007C315C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263743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look after my feet</w:t>
            </w:r>
            <w:r w:rsidRPr="00570422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5B7D74">
              <w:rPr>
                <w:rFonts w:ascii="Arial" w:hAnsi="Arial" w:cs="Arial"/>
                <w:color w:val="000000" w:themeColor="text1"/>
                <w:sz w:val="24"/>
                <w:szCs w:val="24"/>
              </w:rPr>
              <w:t>to reduce my risk of having a fall.</w:t>
            </w:r>
          </w:p>
        </w:tc>
        <w:tc>
          <w:tcPr>
            <w:tcW w:w="1418" w:type="dxa"/>
          </w:tcPr>
          <w:p w14:paraId="222DBFD2" w14:textId="77777777" w:rsidR="00B74E81" w:rsidRPr="00261316" w:rsidRDefault="00B74E81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024AE9C" w14:textId="77777777" w:rsidR="00B74E81" w:rsidRPr="00261316" w:rsidRDefault="00B74E81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A4B6FEA" w14:textId="77777777" w:rsidR="00B74E81" w:rsidRPr="00261316" w:rsidRDefault="00B74E81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017F" w:rsidRPr="00261316" w14:paraId="396ADC7F" w14:textId="77777777" w:rsidTr="00244522">
        <w:trPr>
          <w:trHeight w:hRule="exact" w:val="1271"/>
        </w:trPr>
        <w:tc>
          <w:tcPr>
            <w:tcW w:w="5245" w:type="dxa"/>
            <w:tcBorders>
              <w:top w:val="single" w:sz="4" w:space="0" w:color="auto"/>
            </w:tcBorders>
            <w:vAlign w:val="center"/>
          </w:tcPr>
          <w:p w14:paraId="07F7CAB3" w14:textId="7DF37386" w:rsidR="00C5017F" w:rsidRPr="00AF2454" w:rsidRDefault="00007677" w:rsidP="00F5529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I have</w:t>
            </w:r>
            <w:r w:rsidR="00B74E81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FF2721" w:rsidRPr="00FF2721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ncreased</w:t>
            </w:r>
            <w:r w:rsidR="003B2DA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9D126A" w:rsidRPr="009E309A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wareness</w:t>
            </w:r>
            <w:r w:rsidR="009D126A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C559BB">
              <w:rPr>
                <w:rFonts w:ascii="Arial" w:hAnsi="Arial" w:cs="Arial"/>
                <w:color w:val="000000" w:themeColor="text1"/>
                <w:sz w:val="24"/>
                <w:szCs w:val="24"/>
              </w:rPr>
              <w:t>of</w:t>
            </w:r>
            <w:r w:rsidR="00114FA9" w:rsidRPr="00832BE7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hazards in</w:t>
            </w:r>
            <w:r w:rsidR="00832BE7" w:rsidRPr="00832BE7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and around</w:t>
            </w:r>
            <w:r w:rsidR="00114FA9" w:rsidRPr="00832BE7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the</w:t>
            </w:r>
            <w:r w:rsidR="00114FA9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832BE7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h</w:t>
            </w:r>
            <w:r w:rsidR="00C559BB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ome/eye healt</w:t>
            </w:r>
            <w:r w:rsidR="00FE1D4D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h</w:t>
            </w:r>
            <w:r w:rsidR="00C559BB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/</w:t>
            </w:r>
            <w:proofErr w:type="spellStart"/>
            <w:r w:rsidR="00FF2947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foothealth</w:t>
            </w:r>
            <w:proofErr w:type="spellEnd"/>
            <w:r w:rsidR="00C90BE1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to</w:t>
            </w:r>
            <w:r w:rsidR="00C559BB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F5599" w:rsidRPr="00FF5599">
              <w:rPr>
                <w:rFonts w:ascii="Arial" w:hAnsi="Arial" w:cs="Arial"/>
                <w:color w:val="000000" w:themeColor="text1"/>
                <w:sz w:val="24"/>
                <w:szCs w:val="24"/>
              </w:rPr>
              <w:t>reduce my risk of having a fall.</w:t>
            </w:r>
          </w:p>
        </w:tc>
        <w:tc>
          <w:tcPr>
            <w:tcW w:w="1418" w:type="dxa"/>
          </w:tcPr>
          <w:p w14:paraId="3C40A35B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6C7BEC4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7EE1D7A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017F" w:rsidRPr="00261316" w14:paraId="6155789F" w14:textId="77777777" w:rsidTr="00244522">
        <w:trPr>
          <w:trHeight w:hRule="exact" w:val="1420"/>
        </w:trPr>
        <w:tc>
          <w:tcPr>
            <w:tcW w:w="5245" w:type="dxa"/>
            <w:tcBorders>
              <w:top w:val="single" w:sz="4" w:space="0" w:color="auto"/>
            </w:tcBorders>
            <w:vAlign w:val="center"/>
          </w:tcPr>
          <w:p w14:paraId="6F304051" w14:textId="68318020" w:rsidR="00C5017F" w:rsidRPr="00261316" w:rsidRDefault="008A4FA4" w:rsidP="00D13441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 feel </w:t>
            </w:r>
            <w:r w:rsidRPr="009E309A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motivated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to </w:t>
            </w:r>
            <w:r w:rsidR="00C90BE1" w:rsidRPr="00114FA9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remove hazards in and around the home</w:t>
            </w:r>
            <w:r w:rsidR="00C90BE1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/get my eyes</w:t>
            </w:r>
            <w:r w:rsidR="00386363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ight checked/</w:t>
            </w:r>
            <w:r w:rsidR="009E309A" w:rsidRPr="00570422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wear safe footwea</w:t>
            </w:r>
            <w:r w:rsidR="00595464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r</w:t>
            </w:r>
            <w:r w:rsidR="00244522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/look after my feet</w:t>
            </w:r>
            <w:r w:rsidR="009E309A" w:rsidRPr="00570422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595464">
              <w:rPr>
                <w:rFonts w:ascii="Arial" w:hAnsi="Arial" w:cs="Arial"/>
                <w:color w:val="000000" w:themeColor="text1"/>
                <w:sz w:val="24"/>
                <w:szCs w:val="24"/>
              </w:rPr>
              <w:t>to reduce my risk of having a fall.</w:t>
            </w:r>
          </w:p>
        </w:tc>
        <w:tc>
          <w:tcPr>
            <w:tcW w:w="1418" w:type="dxa"/>
          </w:tcPr>
          <w:p w14:paraId="5B4D2137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9002860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619CC35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017F" w:rsidRPr="00261316" w14:paraId="15064743" w14:textId="77777777" w:rsidTr="00244522">
        <w:trPr>
          <w:trHeight w:hRule="exact" w:val="426"/>
        </w:trPr>
        <w:tc>
          <w:tcPr>
            <w:tcW w:w="5245" w:type="dxa"/>
            <w:vAlign w:val="center"/>
          </w:tcPr>
          <w:p w14:paraId="03BF060B" w14:textId="651BE62A" w:rsidR="00C5017F" w:rsidRPr="00261316" w:rsidRDefault="00C5017F" w:rsidP="00A002BA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61316">
              <w:rPr>
                <w:rFonts w:ascii="Arial" w:hAnsi="Arial" w:cs="Arial"/>
                <w:color w:val="000000" w:themeColor="text1"/>
                <w:sz w:val="24"/>
                <w:szCs w:val="24"/>
              </w:rPr>
              <w:t>Th</w:t>
            </w:r>
            <w:r w:rsidR="00311993">
              <w:rPr>
                <w:rFonts w:ascii="Arial" w:hAnsi="Arial" w:cs="Arial"/>
                <w:color w:val="000000" w:themeColor="text1"/>
                <w:sz w:val="24"/>
                <w:szCs w:val="24"/>
              </w:rPr>
              <w:t>is event was relevant to me.</w:t>
            </w:r>
          </w:p>
        </w:tc>
        <w:tc>
          <w:tcPr>
            <w:tcW w:w="1418" w:type="dxa"/>
          </w:tcPr>
          <w:p w14:paraId="04FA675B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55BB433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A1CCD75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017F" w:rsidRPr="00261316" w14:paraId="72ABD134" w14:textId="77777777" w:rsidTr="00244522">
        <w:trPr>
          <w:trHeight w:hRule="exact" w:val="433"/>
        </w:trPr>
        <w:tc>
          <w:tcPr>
            <w:tcW w:w="5245" w:type="dxa"/>
            <w:vAlign w:val="center"/>
          </w:tcPr>
          <w:p w14:paraId="733A0D1C" w14:textId="0BBC30EE" w:rsidR="00C5017F" w:rsidRPr="00261316" w:rsidRDefault="00C5017F" w:rsidP="00A002BA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61316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verall, I was satisfied with the </w:t>
            </w:r>
            <w:r w:rsidR="00311993">
              <w:rPr>
                <w:rFonts w:ascii="Arial" w:hAnsi="Arial" w:cs="Arial"/>
                <w:color w:val="000000" w:themeColor="text1"/>
                <w:sz w:val="24"/>
                <w:szCs w:val="24"/>
              </w:rPr>
              <w:t>event.</w:t>
            </w:r>
          </w:p>
        </w:tc>
        <w:tc>
          <w:tcPr>
            <w:tcW w:w="1418" w:type="dxa"/>
          </w:tcPr>
          <w:p w14:paraId="00F72176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3CB6411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CCA9C7E" w14:textId="77777777" w:rsidR="00C5017F" w:rsidRPr="00261316" w:rsidRDefault="00C5017F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B4765" w:rsidRPr="00261316" w14:paraId="75E1FBA8" w14:textId="77777777" w:rsidTr="00244522">
        <w:trPr>
          <w:trHeight w:hRule="exact" w:val="640"/>
        </w:trPr>
        <w:tc>
          <w:tcPr>
            <w:tcW w:w="5245" w:type="dxa"/>
            <w:vAlign w:val="center"/>
          </w:tcPr>
          <w:p w14:paraId="7C300C42" w14:textId="52F1855F" w:rsidR="001B4765" w:rsidRPr="00261316" w:rsidRDefault="001B4765" w:rsidP="00A002BA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I would like to attend more falls prevention events in the community.</w:t>
            </w:r>
          </w:p>
        </w:tc>
        <w:tc>
          <w:tcPr>
            <w:tcW w:w="1418" w:type="dxa"/>
          </w:tcPr>
          <w:p w14:paraId="5A534220" w14:textId="77777777" w:rsidR="001B4765" w:rsidRPr="00261316" w:rsidRDefault="001B4765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71CB318" w14:textId="77777777" w:rsidR="001B4765" w:rsidRPr="00261316" w:rsidRDefault="001B4765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30F8805" w14:textId="77777777" w:rsidR="001B4765" w:rsidRPr="00261316" w:rsidRDefault="001B4765" w:rsidP="00A002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62FF1E9" w14:textId="77777777" w:rsidR="00EE5F06" w:rsidRDefault="00EE5F06" w:rsidP="00EE5F06">
      <w:pPr>
        <w:rPr>
          <w:rFonts w:ascii="Arial" w:hAnsi="Arial" w:cs="Arial"/>
          <w:b/>
          <w:sz w:val="24"/>
          <w:szCs w:val="24"/>
        </w:rPr>
      </w:pPr>
    </w:p>
    <w:p w14:paraId="5C9E8FB2" w14:textId="77777777" w:rsidR="005B7D74" w:rsidRDefault="005B7D74" w:rsidP="00EE5F06">
      <w:pPr>
        <w:rPr>
          <w:rFonts w:ascii="Arial" w:hAnsi="Arial" w:cs="Arial"/>
          <w:b/>
          <w:sz w:val="24"/>
          <w:szCs w:val="24"/>
        </w:rPr>
      </w:pPr>
    </w:p>
    <w:p w14:paraId="53F4A78C" w14:textId="77777777" w:rsidR="005B7D74" w:rsidRDefault="005B7D74" w:rsidP="00EE5F06">
      <w:pPr>
        <w:rPr>
          <w:rFonts w:ascii="Arial" w:hAnsi="Arial" w:cs="Arial"/>
          <w:b/>
          <w:sz w:val="24"/>
          <w:szCs w:val="24"/>
        </w:rPr>
      </w:pPr>
    </w:p>
    <w:p w14:paraId="7EB9A89F" w14:textId="3AAD6C32" w:rsidR="0004319A" w:rsidRPr="00261316" w:rsidRDefault="00EE5F06" w:rsidP="0004319A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hy is it important </w:t>
      </w:r>
      <w:r w:rsidRPr="004A4E8F">
        <w:rPr>
          <w:rFonts w:ascii="Arial" w:hAnsi="Arial" w:cs="Arial"/>
          <w:b/>
          <w:sz w:val="24"/>
          <w:szCs w:val="24"/>
        </w:rPr>
        <w:t xml:space="preserve">to </w:t>
      </w:r>
      <w:r w:rsidR="004A4E8F" w:rsidRPr="004A4E8F">
        <w:rPr>
          <w:rFonts w:ascii="Arial" w:hAnsi="Arial" w:cs="Arial"/>
          <w:b/>
          <w:sz w:val="24"/>
          <w:szCs w:val="24"/>
        </w:rPr>
        <w:t>Remove Hazards</w:t>
      </w:r>
      <w:r w:rsidR="00525E5C">
        <w:rPr>
          <w:rFonts w:ascii="Arial" w:hAnsi="Arial" w:cs="Arial"/>
          <w:b/>
          <w:sz w:val="24"/>
          <w:szCs w:val="24"/>
        </w:rPr>
        <w:t>?</w:t>
      </w:r>
      <w:r w:rsidR="004A4E8F">
        <w:rPr>
          <w:rFonts w:ascii="Arial" w:hAnsi="Arial" w:cs="Arial"/>
          <w:bCs/>
          <w:sz w:val="24"/>
          <w:szCs w:val="24"/>
        </w:rPr>
        <w:t xml:space="preserve"> </w:t>
      </w:r>
      <w:r w:rsidR="007B36B6" w:rsidRPr="00570422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(make </w:t>
      </w:r>
      <w:r w:rsidR="007B36B6">
        <w:rPr>
          <w:rFonts w:ascii="Arial" w:hAnsi="Arial" w:cs="Arial"/>
          <w:i/>
          <w:iCs/>
          <w:color w:val="000000" w:themeColor="text1"/>
          <w:sz w:val="24"/>
          <w:szCs w:val="24"/>
        </w:rPr>
        <w:t>your</w:t>
      </w:r>
      <w:r w:rsidR="007B36B6" w:rsidRPr="00570422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home safer, check </w:t>
      </w:r>
      <w:r w:rsidR="007B36B6">
        <w:rPr>
          <w:rFonts w:ascii="Arial" w:hAnsi="Arial" w:cs="Arial"/>
          <w:i/>
          <w:iCs/>
          <w:color w:val="000000" w:themeColor="text1"/>
          <w:sz w:val="24"/>
          <w:szCs w:val="24"/>
        </w:rPr>
        <w:t>your</w:t>
      </w:r>
      <w:r w:rsidR="007B36B6" w:rsidRPr="00570422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eyesight and wear safe footwear) </w:t>
      </w:r>
    </w:p>
    <w:p w14:paraId="0419DD17" w14:textId="77777777" w:rsidR="00EE5F06" w:rsidRPr="00261316" w:rsidRDefault="00EE5F06" w:rsidP="00EE5F06">
      <w:pPr>
        <w:pStyle w:val="ListParagraph"/>
        <w:ind w:left="-66"/>
        <w:rPr>
          <w:rFonts w:ascii="Arial" w:hAnsi="Arial" w:cs="Arial"/>
          <w:b/>
          <w:sz w:val="24"/>
          <w:szCs w:val="24"/>
        </w:rPr>
      </w:pPr>
      <w:r w:rsidRPr="00261316">
        <w:rPr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A168682" wp14:editId="73FA15EA">
                <wp:simplePos x="0" y="0"/>
                <wp:positionH relativeFrom="margin">
                  <wp:align>left</wp:align>
                </wp:positionH>
                <wp:positionV relativeFrom="paragraph">
                  <wp:posOffset>45085</wp:posOffset>
                </wp:positionV>
                <wp:extent cx="6238875" cy="1228725"/>
                <wp:effectExtent l="0" t="0" r="28575" b="28575"/>
                <wp:wrapNone/>
                <wp:docPr id="55358663" name="Rectangle 553586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1228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E6DDD" id="Rectangle 55358663" o:spid="_x0000_s1026" style="position:absolute;margin-left:0;margin-top:3.55pt;width:491.25pt;height:96.75pt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" filled="f" strokecolor="black [3213]" strokeweight=".5pt">
                <w10:wrap anchorx="margin"/>
              </v:rect>
            </w:pict>
          </mc:Fallback>
        </mc:AlternateContent>
      </w:r>
    </w:p>
    <w:p w14:paraId="6F437619" w14:textId="77777777" w:rsidR="00EE5F06" w:rsidRPr="00261316" w:rsidRDefault="00EE5F06" w:rsidP="00EE5F06">
      <w:pPr>
        <w:pStyle w:val="ListParagraph"/>
        <w:ind w:left="-66"/>
        <w:rPr>
          <w:rFonts w:ascii="Arial" w:hAnsi="Arial" w:cs="Arial"/>
          <w:b/>
          <w:sz w:val="24"/>
          <w:szCs w:val="24"/>
        </w:rPr>
      </w:pPr>
    </w:p>
    <w:p w14:paraId="2309F7A0" w14:textId="77777777" w:rsidR="00EE5F06" w:rsidRPr="00EE5F06" w:rsidRDefault="00EE5F06" w:rsidP="00EE5F06">
      <w:pPr>
        <w:rPr>
          <w:rFonts w:ascii="Arial" w:hAnsi="Arial" w:cs="Arial"/>
          <w:b/>
          <w:sz w:val="24"/>
          <w:szCs w:val="24"/>
        </w:rPr>
      </w:pPr>
    </w:p>
    <w:p w14:paraId="619A7462" w14:textId="77777777" w:rsidR="00D02DE1" w:rsidRDefault="00D02DE1" w:rsidP="00D02DE1">
      <w:pPr>
        <w:pStyle w:val="ListParagraph"/>
        <w:ind w:left="369"/>
        <w:rPr>
          <w:rFonts w:ascii="Arial" w:hAnsi="Arial" w:cs="Arial"/>
          <w:b/>
          <w:sz w:val="24"/>
          <w:szCs w:val="24"/>
        </w:rPr>
      </w:pPr>
    </w:p>
    <w:p w14:paraId="3371B9ED" w14:textId="77777777" w:rsidR="00D02DE1" w:rsidRPr="00483A7D" w:rsidRDefault="00D02DE1" w:rsidP="00483A7D">
      <w:pPr>
        <w:rPr>
          <w:rFonts w:ascii="Arial" w:hAnsi="Arial" w:cs="Arial"/>
          <w:b/>
          <w:sz w:val="24"/>
          <w:szCs w:val="24"/>
        </w:rPr>
      </w:pPr>
    </w:p>
    <w:p w14:paraId="0ECF7221" w14:textId="2108F81E" w:rsidR="00A96947" w:rsidRPr="00261316" w:rsidRDefault="00491D4D" w:rsidP="00F82E9F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hat are three (3) ways you can </w:t>
      </w:r>
      <w:r w:rsidR="007B36B6">
        <w:rPr>
          <w:rFonts w:ascii="Arial" w:hAnsi="Arial" w:cs="Arial"/>
          <w:b/>
          <w:sz w:val="24"/>
          <w:szCs w:val="24"/>
        </w:rPr>
        <w:t>make your home safe</w:t>
      </w:r>
      <w:r w:rsidR="009516F1">
        <w:rPr>
          <w:rFonts w:ascii="Arial" w:hAnsi="Arial" w:cs="Arial"/>
          <w:b/>
          <w:sz w:val="24"/>
          <w:szCs w:val="24"/>
        </w:rPr>
        <w:t>?</w:t>
      </w:r>
    </w:p>
    <w:p w14:paraId="5031F9BF" w14:textId="31F9BC87" w:rsidR="00A96947" w:rsidRPr="00261316" w:rsidRDefault="00A96947" w:rsidP="00A96947">
      <w:pPr>
        <w:pStyle w:val="ListParagraph"/>
        <w:ind w:left="-66"/>
        <w:rPr>
          <w:rFonts w:ascii="Arial" w:hAnsi="Arial" w:cs="Arial"/>
          <w:b/>
          <w:sz w:val="24"/>
          <w:szCs w:val="24"/>
        </w:rPr>
      </w:pPr>
    </w:p>
    <w:p w14:paraId="6FA476DC" w14:textId="54C259B0" w:rsidR="00A96947" w:rsidRPr="00261316" w:rsidRDefault="00D02DE1" w:rsidP="00A96947">
      <w:pPr>
        <w:pStyle w:val="ListParagraph"/>
        <w:ind w:left="-66"/>
        <w:rPr>
          <w:rFonts w:ascii="Arial" w:hAnsi="Arial" w:cs="Arial"/>
          <w:b/>
          <w:sz w:val="24"/>
          <w:szCs w:val="24"/>
        </w:rPr>
      </w:pPr>
      <w:r w:rsidRPr="00261316">
        <w:rPr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EF79C30" wp14:editId="3C2FC2D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238875" cy="1228725"/>
                <wp:effectExtent l="0" t="0" r="28575" b="28575"/>
                <wp:wrapNone/>
                <wp:docPr id="233630942" name="Rectangle 2336309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122872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4F865" id="Rectangle 233630942" o:spid="_x0000_s1026" style="position:absolute;margin-left:0;margin-top:0;width:491.25pt;height:96.7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" filled="f" strokecolor="windowText" strokeweight=".5pt">
                <w10:wrap anchorx="margin"/>
              </v:rect>
            </w:pict>
          </mc:Fallback>
        </mc:AlternateContent>
      </w:r>
    </w:p>
    <w:p w14:paraId="4278AC39" w14:textId="77777777" w:rsidR="00A96947" w:rsidRPr="00261316" w:rsidRDefault="00A96947" w:rsidP="00FA67AF">
      <w:pPr>
        <w:rPr>
          <w:rFonts w:ascii="Arial" w:hAnsi="Arial" w:cs="Arial"/>
          <w:b/>
          <w:sz w:val="24"/>
          <w:szCs w:val="24"/>
        </w:rPr>
      </w:pPr>
    </w:p>
    <w:p w14:paraId="4FB68774" w14:textId="77777777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</w:p>
    <w:p w14:paraId="04DF065B" w14:textId="77777777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</w:p>
    <w:p w14:paraId="52B539C8" w14:textId="77777777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</w:p>
    <w:p w14:paraId="76E286A2" w14:textId="5D301FB7" w:rsidR="00FA67AF" w:rsidRDefault="00491533" w:rsidP="00F82E9F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hat do you plan on doing or continuing after the program/today</w:t>
      </w:r>
      <w:r w:rsidR="00746BEE">
        <w:rPr>
          <w:rFonts w:ascii="Arial" w:hAnsi="Arial" w:cs="Arial"/>
          <w:b/>
          <w:sz w:val="24"/>
          <w:szCs w:val="24"/>
        </w:rPr>
        <w:t xml:space="preserve"> to Remove Hazards and reduce your risk of falls</w:t>
      </w:r>
      <w:r>
        <w:rPr>
          <w:rFonts w:ascii="Arial" w:hAnsi="Arial" w:cs="Arial"/>
          <w:b/>
          <w:sz w:val="24"/>
          <w:szCs w:val="24"/>
        </w:rPr>
        <w:t>?</w:t>
      </w:r>
    </w:p>
    <w:p w14:paraId="1B0A38D7" w14:textId="7BC5E5A6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  <w:r w:rsidRPr="00261316">
        <w:rPr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2081148" wp14:editId="57AA3AEE">
                <wp:simplePos x="0" y="0"/>
                <wp:positionH relativeFrom="margin">
                  <wp:align>left</wp:align>
                </wp:positionH>
                <wp:positionV relativeFrom="paragraph">
                  <wp:posOffset>113665</wp:posOffset>
                </wp:positionV>
                <wp:extent cx="6238875" cy="1228725"/>
                <wp:effectExtent l="0" t="0" r="28575" b="28575"/>
                <wp:wrapNone/>
                <wp:docPr id="1297588404" name="Rectangle 1297588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122872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D8AEF7" id="Rectangle 1297588404" o:spid="_x0000_s1026" style="position:absolute;margin-left:0;margin-top:8.95pt;width:491.25pt;height:96.75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" filled="f" strokecolor="windowText" strokeweight=".5pt">
                <w10:wrap anchorx="margin"/>
              </v:rect>
            </w:pict>
          </mc:Fallback>
        </mc:AlternateContent>
      </w:r>
    </w:p>
    <w:p w14:paraId="36609E06" w14:textId="77777777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</w:p>
    <w:p w14:paraId="5EBB85C4" w14:textId="77777777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</w:p>
    <w:p w14:paraId="4FCB25AE" w14:textId="77777777" w:rsidR="00D02DE1" w:rsidRDefault="00D02DE1" w:rsidP="00D02DE1">
      <w:pPr>
        <w:pStyle w:val="ListParagraph"/>
        <w:spacing w:line="360" w:lineRule="auto"/>
        <w:ind w:left="369"/>
        <w:rPr>
          <w:rFonts w:ascii="Arial" w:hAnsi="Arial" w:cs="Arial"/>
          <w:b/>
          <w:sz w:val="24"/>
          <w:szCs w:val="24"/>
        </w:rPr>
      </w:pPr>
    </w:p>
    <w:p w14:paraId="144E38DD" w14:textId="5A5AF9EC" w:rsidR="001F7276" w:rsidRPr="001702F2" w:rsidRDefault="001F7276" w:rsidP="001702F2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43221386" w14:textId="77777777" w:rsidR="00995D10" w:rsidRPr="00261316" w:rsidRDefault="00995D10" w:rsidP="00960563">
      <w:pPr>
        <w:pStyle w:val="ListParagraph"/>
        <w:spacing w:line="360" w:lineRule="auto"/>
        <w:ind w:left="-66"/>
        <w:jc w:val="right"/>
        <w:rPr>
          <w:rFonts w:ascii="Arial" w:hAnsi="Arial" w:cs="Arial"/>
          <w:b/>
          <w:sz w:val="24"/>
          <w:szCs w:val="24"/>
        </w:rPr>
      </w:pPr>
    </w:p>
    <w:p w14:paraId="46188B0D" w14:textId="3E945544" w:rsidR="00960563" w:rsidRDefault="00960563" w:rsidP="00D02DE1">
      <w:pPr>
        <w:pStyle w:val="ListParagraph"/>
        <w:spacing w:line="360" w:lineRule="auto"/>
        <w:ind w:left="-66"/>
        <w:jc w:val="center"/>
        <w:rPr>
          <w:rFonts w:ascii="Arial" w:hAnsi="Arial" w:cs="Arial"/>
          <w:b/>
          <w:color w:val="00A19B"/>
          <w:sz w:val="28"/>
          <w:szCs w:val="28"/>
        </w:rPr>
      </w:pPr>
      <w:r w:rsidRPr="005B7D74">
        <w:rPr>
          <w:rFonts w:ascii="Arial" w:hAnsi="Arial" w:cs="Arial"/>
          <w:b/>
          <w:color w:val="00A19B"/>
          <w:sz w:val="28"/>
          <w:szCs w:val="28"/>
        </w:rPr>
        <w:t>Thank you for your feedback</w:t>
      </w:r>
      <w:r w:rsidR="00D02DE1" w:rsidRPr="005B7D74">
        <w:rPr>
          <w:rFonts w:ascii="Arial" w:hAnsi="Arial" w:cs="Arial"/>
          <w:b/>
          <w:color w:val="00A19B"/>
          <w:sz w:val="28"/>
          <w:szCs w:val="28"/>
        </w:rPr>
        <w:t>!</w:t>
      </w:r>
    </w:p>
    <w:p w14:paraId="1B4A4BCF" w14:textId="7FA3D369" w:rsidR="001B39D0" w:rsidRPr="001B39D0" w:rsidRDefault="001B39D0" w:rsidP="00D02DE1">
      <w:pPr>
        <w:pStyle w:val="ListParagraph"/>
        <w:spacing w:line="360" w:lineRule="auto"/>
        <w:ind w:left="-66"/>
        <w:jc w:val="center"/>
        <w:rPr>
          <w:rFonts w:ascii="Arial" w:hAnsi="Arial" w:cs="Arial"/>
          <w:bCs/>
          <w:sz w:val="28"/>
          <w:szCs w:val="28"/>
        </w:rPr>
      </w:pPr>
    </w:p>
    <w:sectPr w:rsidR="001B39D0" w:rsidRPr="001B39D0" w:rsidSect="00861A7A">
      <w:pgSz w:w="11906" w:h="16838"/>
      <w:pgMar w:top="454" w:right="851" w:bottom="567" w:left="992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EE62B" w14:textId="77777777" w:rsidR="00B96C69" w:rsidRDefault="00B96C69" w:rsidP="00972B99">
      <w:pPr>
        <w:spacing w:after="0" w:line="240" w:lineRule="auto"/>
      </w:pPr>
      <w:r>
        <w:separator/>
      </w:r>
    </w:p>
  </w:endnote>
  <w:endnote w:type="continuationSeparator" w:id="0">
    <w:p w14:paraId="65C5E48A" w14:textId="77777777" w:rsidR="00B96C69" w:rsidRDefault="00B96C69" w:rsidP="00972B99">
      <w:pPr>
        <w:spacing w:after="0" w:line="240" w:lineRule="auto"/>
      </w:pPr>
      <w:r>
        <w:continuationSeparator/>
      </w:r>
    </w:p>
  </w:endnote>
  <w:endnote w:type="continuationNotice" w:id="1">
    <w:p w14:paraId="10B35363" w14:textId="77777777" w:rsidR="00B96C69" w:rsidRDefault="00B96C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D767B4" w14:textId="77777777" w:rsidR="00B96C69" w:rsidRDefault="00B96C69" w:rsidP="00972B99">
      <w:pPr>
        <w:spacing w:after="0" w:line="240" w:lineRule="auto"/>
      </w:pPr>
      <w:r>
        <w:separator/>
      </w:r>
    </w:p>
  </w:footnote>
  <w:footnote w:type="continuationSeparator" w:id="0">
    <w:p w14:paraId="271045DE" w14:textId="77777777" w:rsidR="00B96C69" w:rsidRDefault="00B96C69" w:rsidP="00972B99">
      <w:pPr>
        <w:spacing w:after="0" w:line="240" w:lineRule="auto"/>
      </w:pPr>
      <w:r>
        <w:continuationSeparator/>
      </w:r>
    </w:p>
  </w:footnote>
  <w:footnote w:type="continuationNotice" w:id="1">
    <w:p w14:paraId="7C706710" w14:textId="77777777" w:rsidR="00B96C69" w:rsidRDefault="00B96C6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549F5"/>
    <w:multiLevelType w:val="hybridMultilevel"/>
    <w:tmpl w:val="C776B090"/>
    <w:lvl w:ilvl="0" w:tplc="5CA4810E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630583"/>
    <w:multiLevelType w:val="multilevel"/>
    <w:tmpl w:val="69D48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3A13DB"/>
    <w:multiLevelType w:val="hybridMultilevel"/>
    <w:tmpl w:val="EB98D0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50C98"/>
    <w:multiLevelType w:val="multilevel"/>
    <w:tmpl w:val="882A4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E24005"/>
    <w:multiLevelType w:val="hybridMultilevel"/>
    <w:tmpl w:val="17CC43BA"/>
    <w:lvl w:ilvl="0" w:tplc="6F22CF64">
      <w:start w:val="1"/>
      <w:numFmt w:val="decimal"/>
      <w:lvlText w:val="%1."/>
      <w:lvlJc w:val="left"/>
      <w:pPr>
        <w:ind w:left="369" w:hanging="369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5" w15:restartNumberingAfterBreak="0">
    <w:nsid w:val="60A154ED"/>
    <w:multiLevelType w:val="hybridMultilevel"/>
    <w:tmpl w:val="EA08BE54"/>
    <w:lvl w:ilvl="0" w:tplc="103C2942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4955BA"/>
    <w:multiLevelType w:val="hybridMultilevel"/>
    <w:tmpl w:val="A0067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4434C"/>
    <w:multiLevelType w:val="hybridMultilevel"/>
    <w:tmpl w:val="2528E122"/>
    <w:lvl w:ilvl="0" w:tplc="85F0B23C">
      <w:start w:val="1"/>
      <w:numFmt w:val="decimal"/>
      <w:lvlText w:val="%1."/>
      <w:lvlJc w:val="left"/>
      <w:pPr>
        <w:ind w:left="-66" w:hanging="360"/>
      </w:pPr>
      <w:rPr>
        <w:rFonts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654" w:hanging="360"/>
      </w:pPr>
    </w:lvl>
    <w:lvl w:ilvl="2" w:tplc="0C09001B" w:tentative="1">
      <w:start w:val="1"/>
      <w:numFmt w:val="lowerRoman"/>
      <w:lvlText w:val="%3."/>
      <w:lvlJc w:val="right"/>
      <w:pPr>
        <w:ind w:left="1374" w:hanging="180"/>
      </w:pPr>
    </w:lvl>
    <w:lvl w:ilvl="3" w:tplc="0C09000F" w:tentative="1">
      <w:start w:val="1"/>
      <w:numFmt w:val="decimal"/>
      <w:lvlText w:val="%4."/>
      <w:lvlJc w:val="left"/>
      <w:pPr>
        <w:ind w:left="2094" w:hanging="360"/>
      </w:pPr>
    </w:lvl>
    <w:lvl w:ilvl="4" w:tplc="0C090019" w:tentative="1">
      <w:start w:val="1"/>
      <w:numFmt w:val="lowerLetter"/>
      <w:lvlText w:val="%5."/>
      <w:lvlJc w:val="left"/>
      <w:pPr>
        <w:ind w:left="2814" w:hanging="360"/>
      </w:pPr>
    </w:lvl>
    <w:lvl w:ilvl="5" w:tplc="0C09001B" w:tentative="1">
      <w:start w:val="1"/>
      <w:numFmt w:val="lowerRoman"/>
      <w:lvlText w:val="%6."/>
      <w:lvlJc w:val="right"/>
      <w:pPr>
        <w:ind w:left="3534" w:hanging="180"/>
      </w:pPr>
    </w:lvl>
    <w:lvl w:ilvl="6" w:tplc="0C09000F" w:tentative="1">
      <w:start w:val="1"/>
      <w:numFmt w:val="decimal"/>
      <w:lvlText w:val="%7."/>
      <w:lvlJc w:val="left"/>
      <w:pPr>
        <w:ind w:left="4254" w:hanging="360"/>
      </w:pPr>
    </w:lvl>
    <w:lvl w:ilvl="7" w:tplc="0C090019" w:tentative="1">
      <w:start w:val="1"/>
      <w:numFmt w:val="lowerLetter"/>
      <w:lvlText w:val="%8."/>
      <w:lvlJc w:val="left"/>
      <w:pPr>
        <w:ind w:left="4974" w:hanging="360"/>
      </w:pPr>
    </w:lvl>
    <w:lvl w:ilvl="8" w:tplc="0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8" w15:restartNumberingAfterBreak="0">
    <w:nsid w:val="72A9157D"/>
    <w:multiLevelType w:val="hybridMultilevel"/>
    <w:tmpl w:val="01A0C32A"/>
    <w:lvl w:ilvl="0" w:tplc="FFFFFFFF">
      <w:start w:val="1"/>
      <w:numFmt w:val="decimal"/>
      <w:lvlText w:val="%1."/>
      <w:lvlJc w:val="left"/>
      <w:pPr>
        <w:ind w:left="369" w:hanging="36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15" w:hanging="360"/>
      </w:pPr>
    </w:lvl>
    <w:lvl w:ilvl="2" w:tplc="FFFFFFFF" w:tentative="1">
      <w:start w:val="1"/>
      <w:numFmt w:val="lowerRoman"/>
      <w:lvlText w:val="%3."/>
      <w:lvlJc w:val="right"/>
      <w:pPr>
        <w:ind w:left="1735" w:hanging="180"/>
      </w:pPr>
    </w:lvl>
    <w:lvl w:ilvl="3" w:tplc="FFFFFFFF" w:tentative="1">
      <w:start w:val="1"/>
      <w:numFmt w:val="decimal"/>
      <w:lvlText w:val="%4."/>
      <w:lvlJc w:val="left"/>
      <w:pPr>
        <w:ind w:left="2455" w:hanging="360"/>
      </w:pPr>
    </w:lvl>
    <w:lvl w:ilvl="4" w:tplc="FFFFFFFF" w:tentative="1">
      <w:start w:val="1"/>
      <w:numFmt w:val="lowerLetter"/>
      <w:lvlText w:val="%5."/>
      <w:lvlJc w:val="left"/>
      <w:pPr>
        <w:ind w:left="3175" w:hanging="360"/>
      </w:pPr>
    </w:lvl>
    <w:lvl w:ilvl="5" w:tplc="FFFFFFFF" w:tentative="1">
      <w:start w:val="1"/>
      <w:numFmt w:val="lowerRoman"/>
      <w:lvlText w:val="%6."/>
      <w:lvlJc w:val="right"/>
      <w:pPr>
        <w:ind w:left="3895" w:hanging="180"/>
      </w:pPr>
    </w:lvl>
    <w:lvl w:ilvl="6" w:tplc="FFFFFFFF" w:tentative="1">
      <w:start w:val="1"/>
      <w:numFmt w:val="decimal"/>
      <w:lvlText w:val="%7."/>
      <w:lvlJc w:val="left"/>
      <w:pPr>
        <w:ind w:left="4615" w:hanging="360"/>
      </w:pPr>
    </w:lvl>
    <w:lvl w:ilvl="7" w:tplc="FFFFFFFF" w:tentative="1">
      <w:start w:val="1"/>
      <w:numFmt w:val="lowerLetter"/>
      <w:lvlText w:val="%8."/>
      <w:lvlJc w:val="left"/>
      <w:pPr>
        <w:ind w:left="5335" w:hanging="360"/>
      </w:pPr>
    </w:lvl>
    <w:lvl w:ilvl="8" w:tplc="FFFFFFFF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9" w15:restartNumberingAfterBreak="0">
    <w:nsid w:val="7FA77801"/>
    <w:multiLevelType w:val="hybridMultilevel"/>
    <w:tmpl w:val="9E30365E"/>
    <w:lvl w:ilvl="0" w:tplc="15ACBDA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E3008E"/>
    <w:multiLevelType w:val="hybridMultilevel"/>
    <w:tmpl w:val="193A4254"/>
    <w:lvl w:ilvl="0" w:tplc="1EE8EED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49190099">
    <w:abstractNumId w:val="5"/>
  </w:num>
  <w:num w:numId="2" w16cid:durableId="856188319">
    <w:abstractNumId w:val="6"/>
  </w:num>
  <w:num w:numId="3" w16cid:durableId="379134800">
    <w:abstractNumId w:val="3"/>
  </w:num>
  <w:num w:numId="4" w16cid:durableId="313729880">
    <w:abstractNumId w:val="1"/>
  </w:num>
  <w:num w:numId="5" w16cid:durableId="1234583094">
    <w:abstractNumId w:val="10"/>
  </w:num>
  <w:num w:numId="6" w16cid:durableId="1252856874">
    <w:abstractNumId w:val="2"/>
  </w:num>
  <w:num w:numId="7" w16cid:durableId="84309062">
    <w:abstractNumId w:val="7"/>
  </w:num>
  <w:num w:numId="8" w16cid:durableId="711465480">
    <w:abstractNumId w:val="0"/>
  </w:num>
  <w:num w:numId="9" w16cid:durableId="1609387805">
    <w:abstractNumId w:val="9"/>
  </w:num>
  <w:num w:numId="10" w16cid:durableId="1581595523">
    <w:abstractNumId w:val="4"/>
  </w:num>
  <w:num w:numId="11" w16cid:durableId="3700399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jAxNDc0NjAwMbFQ0lEKTi0uzszPAykwNKwFAPVhlcMtAAAA"/>
  </w:docVars>
  <w:rsids>
    <w:rsidRoot w:val="00F70ACA"/>
    <w:rsid w:val="00000268"/>
    <w:rsid w:val="00007677"/>
    <w:rsid w:val="0001116A"/>
    <w:rsid w:val="00011CC3"/>
    <w:rsid w:val="0001238D"/>
    <w:rsid w:val="00013750"/>
    <w:rsid w:val="0001568E"/>
    <w:rsid w:val="000157CA"/>
    <w:rsid w:val="000165AA"/>
    <w:rsid w:val="00017687"/>
    <w:rsid w:val="00017A88"/>
    <w:rsid w:val="00021CD9"/>
    <w:rsid w:val="000258D9"/>
    <w:rsid w:val="00032C36"/>
    <w:rsid w:val="00033EED"/>
    <w:rsid w:val="0004319A"/>
    <w:rsid w:val="00046151"/>
    <w:rsid w:val="000466B0"/>
    <w:rsid w:val="000477DC"/>
    <w:rsid w:val="000503F2"/>
    <w:rsid w:val="00051461"/>
    <w:rsid w:val="00051721"/>
    <w:rsid w:val="00054A5D"/>
    <w:rsid w:val="000557A7"/>
    <w:rsid w:val="00061732"/>
    <w:rsid w:val="00066B5C"/>
    <w:rsid w:val="0007079E"/>
    <w:rsid w:val="00071B92"/>
    <w:rsid w:val="00074083"/>
    <w:rsid w:val="0008190A"/>
    <w:rsid w:val="00082C2C"/>
    <w:rsid w:val="00087625"/>
    <w:rsid w:val="00087F1E"/>
    <w:rsid w:val="00090CB8"/>
    <w:rsid w:val="00091B6E"/>
    <w:rsid w:val="000940EA"/>
    <w:rsid w:val="000945E4"/>
    <w:rsid w:val="0009756A"/>
    <w:rsid w:val="000A000E"/>
    <w:rsid w:val="000A1629"/>
    <w:rsid w:val="000A7A75"/>
    <w:rsid w:val="000B6926"/>
    <w:rsid w:val="000C351F"/>
    <w:rsid w:val="000C361E"/>
    <w:rsid w:val="000C5569"/>
    <w:rsid w:val="000C566D"/>
    <w:rsid w:val="000C783A"/>
    <w:rsid w:val="000D05D9"/>
    <w:rsid w:val="000D367F"/>
    <w:rsid w:val="000D4101"/>
    <w:rsid w:val="000D6474"/>
    <w:rsid w:val="000E1D54"/>
    <w:rsid w:val="000E298F"/>
    <w:rsid w:val="000E7708"/>
    <w:rsid w:val="000F1D88"/>
    <w:rsid w:val="000F3164"/>
    <w:rsid w:val="000F6E53"/>
    <w:rsid w:val="00100ADA"/>
    <w:rsid w:val="00102375"/>
    <w:rsid w:val="001029A5"/>
    <w:rsid w:val="0010425A"/>
    <w:rsid w:val="00105E81"/>
    <w:rsid w:val="00106377"/>
    <w:rsid w:val="00107691"/>
    <w:rsid w:val="001079F9"/>
    <w:rsid w:val="00114FA0"/>
    <w:rsid w:val="00114FA9"/>
    <w:rsid w:val="00123678"/>
    <w:rsid w:val="00127086"/>
    <w:rsid w:val="00127DDB"/>
    <w:rsid w:val="00130B98"/>
    <w:rsid w:val="00132D15"/>
    <w:rsid w:val="00132E68"/>
    <w:rsid w:val="00135536"/>
    <w:rsid w:val="001404B5"/>
    <w:rsid w:val="00142B08"/>
    <w:rsid w:val="001434AB"/>
    <w:rsid w:val="0014735A"/>
    <w:rsid w:val="001527C7"/>
    <w:rsid w:val="00153DA6"/>
    <w:rsid w:val="001605F6"/>
    <w:rsid w:val="00165532"/>
    <w:rsid w:val="00165FD4"/>
    <w:rsid w:val="001662B2"/>
    <w:rsid w:val="001666A3"/>
    <w:rsid w:val="00167F77"/>
    <w:rsid w:val="001702F2"/>
    <w:rsid w:val="001719AD"/>
    <w:rsid w:val="00172FA4"/>
    <w:rsid w:val="00176A8D"/>
    <w:rsid w:val="00180012"/>
    <w:rsid w:val="00190BF6"/>
    <w:rsid w:val="00192888"/>
    <w:rsid w:val="0019375B"/>
    <w:rsid w:val="00195E88"/>
    <w:rsid w:val="001A0B49"/>
    <w:rsid w:val="001A25C1"/>
    <w:rsid w:val="001A4195"/>
    <w:rsid w:val="001A5F86"/>
    <w:rsid w:val="001B02CC"/>
    <w:rsid w:val="001B126C"/>
    <w:rsid w:val="001B23B4"/>
    <w:rsid w:val="001B39D0"/>
    <w:rsid w:val="001B4765"/>
    <w:rsid w:val="001B68A4"/>
    <w:rsid w:val="001B7D4E"/>
    <w:rsid w:val="001C1C36"/>
    <w:rsid w:val="001C2120"/>
    <w:rsid w:val="001C22D0"/>
    <w:rsid w:val="001C27E4"/>
    <w:rsid w:val="001C3099"/>
    <w:rsid w:val="001C75EF"/>
    <w:rsid w:val="001D2E07"/>
    <w:rsid w:val="001D35DE"/>
    <w:rsid w:val="001D7CFD"/>
    <w:rsid w:val="001E656D"/>
    <w:rsid w:val="001E7374"/>
    <w:rsid w:val="001F3141"/>
    <w:rsid w:val="001F687A"/>
    <w:rsid w:val="001F7276"/>
    <w:rsid w:val="00200B7A"/>
    <w:rsid w:val="00201665"/>
    <w:rsid w:val="00201E9B"/>
    <w:rsid w:val="00202B0A"/>
    <w:rsid w:val="00206A67"/>
    <w:rsid w:val="00210283"/>
    <w:rsid w:val="002149CE"/>
    <w:rsid w:val="00215197"/>
    <w:rsid w:val="00217562"/>
    <w:rsid w:val="00220B1E"/>
    <w:rsid w:val="00225682"/>
    <w:rsid w:val="00225A9F"/>
    <w:rsid w:val="00226FB5"/>
    <w:rsid w:val="0023012A"/>
    <w:rsid w:val="00234874"/>
    <w:rsid w:val="0023680B"/>
    <w:rsid w:val="00237C89"/>
    <w:rsid w:val="00244522"/>
    <w:rsid w:val="00246B0A"/>
    <w:rsid w:val="002501ED"/>
    <w:rsid w:val="00251218"/>
    <w:rsid w:val="00256158"/>
    <w:rsid w:val="00261316"/>
    <w:rsid w:val="00263743"/>
    <w:rsid w:val="00263E31"/>
    <w:rsid w:val="00266842"/>
    <w:rsid w:val="00275305"/>
    <w:rsid w:val="00276101"/>
    <w:rsid w:val="002778C5"/>
    <w:rsid w:val="00277F17"/>
    <w:rsid w:val="00283523"/>
    <w:rsid w:val="0028447E"/>
    <w:rsid w:val="00285DEF"/>
    <w:rsid w:val="0028667F"/>
    <w:rsid w:val="002947A3"/>
    <w:rsid w:val="00294F1A"/>
    <w:rsid w:val="002A0F1A"/>
    <w:rsid w:val="002A4A0C"/>
    <w:rsid w:val="002A6016"/>
    <w:rsid w:val="002A7624"/>
    <w:rsid w:val="002B581B"/>
    <w:rsid w:val="002B5F35"/>
    <w:rsid w:val="002B6E53"/>
    <w:rsid w:val="002B77F3"/>
    <w:rsid w:val="002C1BE5"/>
    <w:rsid w:val="002C2CC9"/>
    <w:rsid w:val="002C493A"/>
    <w:rsid w:val="002C5550"/>
    <w:rsid w:val="002D1001"/>
    <w:rsid w:val="002D3955"/>
    <w:rsid w:val="002D6354"/>
    <w:rsid w:val="002D7F29"/>
    <w:rsid w:val="002E2378"/>
    <w:rsid w:val="002E7150"/>
    <w:rsid w:val="002F08BE"/>
    <w:rsid w:val="002F28F4"/>
    <w:rsid w:val="002F399F"/>
    <w:rsid w:val="00300FCA"/>
    <w:rsid w:val="00301D55"/>
    <w:rsid w:val="00311993"/>
    <w:rsid w:val="0031590B"/>
    <w:rsid w:val="0031614E"/>
    <w:rsid w:val="003166BA"/>
    <w:rsid w:val="00317AAC"/>
    <w:rsid w:val="00320D82"/>
    <w:rsid w:val="0032535D"/>
    <w:rsid w:val="003256D9"/>
    <w:rsid w:val="00326319"/>
    <w:rsid w:val="0033243B"/>
    <w:rsid w:val="0033327D"/>
    <w:rsid w:val="00333FD9"/>
    <w:rsid w:val="003449E2"/>
    <w:rsid w:val="00344DA1"/>
    <w:rsid w:val="00346A0C"/>
    <w:rsid w:val="00346C12"/>
    <w:rsid w:val="00363B8F"/>
    <w:rsid w:val="00367E75"/>
    <w:rsid w:val="00370F46"/>
    <w:rsid w:val="00374C25"/>
    <w:rsid w:val="003755EB"/>
    <w:rsid w:val="00376626"/>
    <w:rsid w:val="00376B82"/>
    <w:rsid w:val="00376C50"/>
    <w:rsid w:val="00377AF8"/>
    <w:rsid w:val="00380488"/>
    <w:rsid w:val="003834A9"/>
    <w:rsid w:val="00384942"/>
    <w:rsid w:val="00384F08"/>
    <w:rsid w:val="00385864"/>
    <w:rsid w:val="00386363"/>
    <w:rsid w:val="00386618"/>
    <w:rsid w:val="003912AC"/>
    <w:rsid w:val="003913DB"/>
    <w:rsid w:val="0039358B"/>
    <w:rsid w:val="00393AF7"/>
    <w:rsid w:val="00395F83"/>
    <w:rsid w:val="00397847"/>
    <w:rsid w:val="003A1265"/>
    <w:rsid w:val="003A1B63"/>
    <w:rsid w:val="003A7E1D"/>
    <w:rsid w:val="003B1CCE"/>
    <w:rsid w:val="003B2015"/>
    <w:rsid w:val="003B2DAF"/>
    <w:rsid w:val="003B358A"/>
    <w:rsid w:val="003B76CA"/>
    <w:rsid w:val="003C1162"/>
    <w:rsid w:val="003C214D"/>
    <w:rsid w:val="003C35BA"/>
    <w:rsid w:val="003C4C24"/>
    <w:rsid w:val="003C5C1F"/>
    <w:rsid w:val="003C6199"/>
    <w:rsid w:val="003D6355"/>
    <w:rsid w:val="003D7AF2"/>
    <w:rsid w:val="003E1064"/>
    <w:rsid w:val="003E2099"/>
    <w:rsid w:val="003E3B70"/>
    <w:rsid w:val="003E553C"/>
    <w:rsid w:val="003E63F1"/>
    <w:rsid w:val="003F24D5"/>
    <w:rsid w:val="003F3B64"/>
    <w:rsid w:val="003F3D90"/>
    <w:rsid w:val="003F494A"/>
    <w:rsid w:val="00401EEA"/>
    <w:rsid w:val="00405C61"/>
    <w:rsid w:val="00420AF0"/>
    <w:rsid w:val="00420EDD"/>
    <w:rsid w:val="00423520"/>
    <w:rsid w:val="004306B5"/>
    <w:rsid w:val="0043082E"/>
    <w:rsid w:val="00431C35"/>
    <w:rsid w:val="00442661"/>
    <w:rsid w:val="0044507F"/>
    <w:rsid w:val="00445E89"/>
    <w:rsid w:val="004463E7"/>
    <w:rsid w:val="00454806"/>
    <w:rsid w:val="00457D2F"/>
    <w:rsid w:val="0046133A"/>
    <w:rsid w:val="00462D3D"/>
    <w:rsid w:val="004637FC"/>
    <w:rsid w:val="00463B5D"/>
    <w:rsid w:val="00463E89"/>
    <w:rsid w:val="00467D7D"/>
    <w:rsid w:val="00467E62"/>
    <w:rsid w:val="004730C4"/>
    <w:rsid w:val="00473576"/>
    <w:rsid w:val="00473A43"/>
    <w:rsid w:val="00474AC5"/>
    <w:rsid w:val="00475D58"/>
    <w:rsid w:val="00482AF1"/>
    <w:rsid w:val="00483A7D"/>
    <w:rsid w:val="0048421A"/>
    <w:rsid w:val="00491533"/>
    <w:rsid w:val="00491AE9"/>
    <w:rsid w:val="00491D4D"/>
    <w:rsid w:val="004A3041"/>
    <w:rsid w:val="004A3B7F"/>
    <w:rsid w:val="004A3FB1"/>
    <w:rsid w:val="004A4E8F"/>
    <w:rsid w:val="004A5FAA"/>
    <w:rsid w:val="004A78E1"/>
    <w:rsid w:val="004B276F"/>
    <w:rsid w:val="004B5918"/>
    <w:rsid w:val="004C6A33"/>
    <w:rsid w:val="004C7E07"/>
    <w:rsid w:val="004D4A7F"/>
    <w:rsid w:val="004D4FE7"/>
    <w:rsid w:val="004E21B8"/>
    <w:rsid w:val="004E76CE"/>
    <w:rsid w:val="004F605A"/>
    <w:rsid w:val="00502141"/>
    <w:rsid w:val="00504832"/>
    <w:rsid w:val="0050735C"/>
    <w:rsid w:val="0051279D"/>
    <w:rsid w:val="005137FD"/>
    <w:rsid w:val="005140C7"/>
    <w:rsid w:val="0051585B"/>
    <w:rsid w:val="005178AB"/>
    <w:rsid w:val="00520A95"/>
    <w:rsid w:val="005251E0"/>
    <w:rsid w:val="0052578F"/>
    <w:rsid w:val="00525E5C"/>
    <w:rsid w:val="00526474"/>
    <w:rsid w:val="00534DEE"/>
    <w:rsid w:val="00534F68"/>
    <w:rsid w:val="00535DD0"/>
    <w:rsid w:val="0054202B"/>
    <w:rsid w:val="005421C8"/>
    <w:rsid w:val="00545608"/>
    <w:rsid w:val="005459D0"/>
    <w:rsid w:val="00546A15"/>
    <w:rsid w:val="005533F4"/>
    <w:rsid w:val="00553FFF"/>
    <w:rsid w:val="0055492A"/>
    <w:rsid w:val="00555919"/>
    <w:rsid w:val="005579DA"/>
    <w:rsid w:val="00567ACC"/>
    <w:rsid w:val="00570422"/>
    <w:rsid w:val="005704DD"/>
    <w:rsid w:val="00570C8F"/>
    <w:rsid w:val="00572261"/>
    <w:rsid w:val="005758A9"/>
    <w:rsid w:val="00575D8E"/>
    <w:rsid w:val="0057723A"/>
    <w:rsid w:val="00581456"/>
    <w:rsid w:val="005823DD"/>
    <w:rsid w:val="00582486"/>
    <w:rsid w:val="00583A2C"/>
    <w:rsid w:val="00586705"/>
    <w:rsid w:val="00590211"/>
    <w:rsid w:val="00590D83"/>
    <w:rsid w:val="00591E4F"/>
    <w:rsid w:val="00591EA6"/>
    <w:rsid w:val="00595464"/>
    <w:rsid w:val="005A2E5A"/>
    <w:rsid w:val="005A4018"/>
    <w:rsid w:val="005A44D5"/>
    <w:rsid w:val="005B16C1"/>
    <w:rsid w:val="005B3DA1"/>
    <w:rsid w:val="005B52ED"/>
    <w:rsid w:val="005B5ACF"/>
    <w:rsid w:val="005B7D74"/>
    <w:rsid w:val="005C252B"/>
    <w:rsid w:val="005D56CA"/>
    <w:rsid w:val="005D5A35"/>
    <w:rsid w:val="005E2196"/>
    <w:rsid w:val="005E2C8F"/>
    <w:rsid w:val="005E46FD"/>
    <w:rsid w:val="005F3AAB"/>
    <w:rsid w:val="005F4F37"/>
    <w:rsid w:val="006007F9"/>
    <w:rsid w:val="00613372"/>
    <w:rsid w:val="0061487B"/>
    <w:rsid w:val="00616E91"/>
    <w:rsid w:val="00620627"/>
    <w:rsid w:val="00623330"/>
    <w:rsid w:val="00623685"/>
    <w:rsid w:val="00631B15"/>
    <w:rsid w:val="00631EB3"/>
    <w:rsid w:val="00632F87"/>
    <w:rsid w:val="00643B64"/>
    <w:rsid w:val="00647C52"/>
    <w:rsid w:val="00650156"/>
    <w:rsid w:val="006513C4"/>
    <w:rsid w:val="006518CB"/>
    <w:rsid w:val="00656564"/>
    <w:rsid w:val="00657F9F"/>
    <w:rsid w:val="006636F8"/>
    <w:rsid w:val="006645C2"/>
    <w:rsid w:val="00667A7C"/>
    <w:rsid w:val="00673B35"/>
    <w:rsid w:val="00675D2F"/>
    <w:rsid w:val="00680351"/>
    <w:rsid w:val="0068101A"/>
    <w:rsid w:val="00681ED8"/>
    <w:rsid w:val="00686A23"/>
    <w:rsid w:val="00690C76"/>
    <w:rsid w:val="00692E48"/>
    <w:rsid w:val="0069536C"/>
    <w:rsid w:val="00696718"/>
    <w:rsid w:val="0069736A"/>
    <w:rsid w:val="006A0A91"/>
    <w:rsid w:val="006A3571"/>
    <w:rsid w:val="006A523E"/>
    <w:rsid w:val="006B1532"/>
    <w:rsid w:val="006B2A25"/>
    <w:rsid w:val="006B5C10"/>
    <w:rsid w:val="006C4796"/>
    <w:rsid w:val="006D1666"/>
    <w:rsid w:val="006D2036"/>
    <w:rsid w:val="006D214B"/>
    <w:rsid w:val="006D787F"/>
    <w:rsid w:val="006E149C"/>
    <w:rsid w:val="006E1BBA"/>
    <w:rsid w:val="006E2E0B"/>
    <w:rsid w:val="006E3E76"/>
    <w:rsid w:val="006E5E02"/>
    <w:rsid w:val="006E785F"/>
    <w:rsid w:val="006F1204"/>
    <w:rsid w:val="006F16F8"/>
    <w:rsid w:val="006F2322"/>
    <w:rsid w:val="006F3870"/>
    <w:rsid w:val="006F6DED"/>
    <w:rsid w:val="006F7948"/>
    <w:rsid w:val="0070192A"/>
    <w:rsid w:val="00706FD4"/>
    <w:rsid w:val="00707A48"/>
    <w:rsid w:val="00711918"/>
    <w:rsid w:val="00713487"/>
    <w:rsid w:val="00713AA8"/>
    <w:rsid w:val="007148A1"/>
    <w:rsid w:val="007363D4"/>
    <w:rsid w:val="007428CD"/>
    <w:rsid w:val="00743E52"/>
    <w:rsid w:val="007444EB"/>
    <w:rsid w:val="00746BEE"/>
    <w:rsid w:val="007500E7"/>
    <w:rsid w:val="007507CE"/>
    <w:rsid w:val="00750D73"/>
    <w:rsid w:val="0075123A"/>
    <w:rsid w:val="0075294C"/>
    <w:rsid w:val="00760911"/>
    <w:rsid w:val="0076181F"/>
    <w:rsid w:val="00763A23"/>
    <w:rsid w:val="00763C68"/>
    <w:rsid w:val="0076686A"/>
    <w:rsid w:val="00770393"/>
    <w:rsid w:val="00771707"/>
    <w:rsid w:val="00776595"/>
    <w:rsid w:val="00776934"/>
    <w:rsid w:val="00781F46"/>
    <w:rsid w:val="0078350C"/>
    <w:rsid w:val="007840AB"/>
    <w:rsid w:val="0078764D"/>
    <w:rsid w:val="00790AFF"/>
    <w:rsid w:val="00790DB0"/>
    <w:rsid w:val="00794367"/>
    <w:rsid w:val="00794D03"/>
    <w:rsid w:val="00794E84"/>
    <w:rsid w:val="00795F25"/>
    <w:rsid w:val="00796708"/>
    <w:rsid w:val="007A1DE1"/>
    <w:rsid w:val="007A2707"/>
    <w:rsid w:val="007A4AC9"/>
    <w:rsid w:val="007A4C1B"/>
    <w:rsid w:val="007A62CD"/>
    <w:rsid w:val="007A7334"/>
    <w:rsid w:val="007B0809"/>
    <w:rsid w:val="007B1487"/>
    <w:rsid w:val="007B2E8D"/>
    <w:rsid w:val="007B36B6"/>
    <w:rsid w:val="007B5748"/>
    <w:rsid w:val="007B629C"/>
    <w:rsid w:val="007C315C"/>
    <w:rsid w:val="007C7166"/>
    <w:rsid w:val="007D0D36"/>
    <w:rsid w:val="007D5AAA"/>
    <w:rsid w:val="007D7384"/>
    <w:rsid w:val="007E7EEE"/>
    <w:rsid w:val="007F317C"/>
    <w:rsid w:val="007F3C0A"/>
    <w:rsid w:val="007F4733"/>
    <w:rsid w:val="007F55CC"/>
    <w:rsid w:val="007F6B30"/>
    <w:rsid w:val="007F74A2"/>
    <w:rsid w:val="008014C6"/>
    <w:rsid w:val="00801B45"/>
    <w:rsid w:val="00805AB6"/>
    <w:rsid w:val="008074D4"/>
    <w:rsid w:val="00810FAA"/>
    <w:rsid w:val="00814338"/>
    <w:rsid w:val="008200CD"/>
    <w:rsid w:val="00820516"/>
    <w:rsid w:val="008211EF"/>
    <w:rsid w:val="00822051"/>
    <w:rsid w:val="00824CA4"/>
    <w:rsid w:val="008255E6"/>
    <w:rsid w:val="00825E7A"/>
    <w:rsid w:val="008272E8"/>
    <w:rsid w:val="008275DB"/>
    <w:rsid w:val="00830885"/>
    <w:rsid w:val="00830FDA"/>
    <w:rsid w:val="00831D55"/>
    <w:rsid w:val="00832BE7"/>
    <w:rsid w:val="00836254"/>
    <w:rsid w:val="00836E71"/>
    <w:rsid w:val="00840664"/>
    <w:rsid w:val="008432E1"/>
    <w:rsid w:val="00843B8A"/>
    <w:rsid w:val="0085007E"/>
    <w:rsid w:val="00851A56"/>
    <w:rsid w:val="008524B0"/>
    <w:rsid w:val="00853F2A"/>
    <w:rsid w:val="0085410F"/>
    <w:rsid w:val="00856A7C"/>
    <w:rsid w:val="008574D5"/>
    <w:rsid w:val="00861A7A"/>
    <w:rsid w:val="00862D79"/>
    <w:rsid w:val="00864903"/>
    <w:rsid w:val="00867E33"/>
    <w:rsid w:val="00870637"/>
    <w:rsid w:val="008723CD"/>
    <w:rsid w:val="00876720"/>
    <w:rsid w:val="0087796D"/>
    <w:rsid w:val="00880912"/>
    <w:rsid w:val="0088128B"/>
    <w:rsid w:val="00893047"/>
    <w:rsid w:val="00893359"/>
    <w:rsid w:val="008972BF"/>
    <w:rsid w:val="008A16A2"/>
    <w:rsid w:val="008A2302"/>
    <w:rsid w:val="008A4762"/>
    <w:rsid w:val="008A4FA4"/>
    <w:rsid w:val="008A5988"/>
    <w:rsid w:val="008A5ADF"/>
    <w:rsid w:val="008A6F98"/>
    <w:rsid w:val="008B3491"/>
    <w:rsid w:val="008B69ED"/>
    <w:rsid w:val="008B6E4D"/>
    <w:rsid w:val="008B7E68"/>
    <w:rsid w:val="008C0300"/>
    <w:rsid w:val="008C2804"/>
    <w:rsid w:val="008C2EAC"/>
    <w:rsid w:val="008C35EF"/>
    <w:rsid w:val="008C572D"/>
    <w:rsid w:val="008C6BE5"/>
    <w:rsid w:val="008D10F6"/>
    <w:rsid w:val="008D1748"/>
    <w:rsid w:val="008D2593"/>
    <w:rsid w:val="008D4B06"/>
    <w:rsid w:val="008D5640"/>
    <w:rsid w:val="008D7D8C"/>
    <w:rsid w:val="008E0336"/>
    <w:rsid w:val="008E6C2B"/>
    <w:rsid w:val="008F07F5"/>
    <w:rsid w:val="008F2D38"/>
    <w:rsid w:val="008F3640"/>
    <w:rsid w:val="008F52C3"/>
    <w:rsid w:val="008F5934"/>
    <w:rsid w:val="008F5F04"/>
    <w:rsid w:val="00905CF0"/>
    <w:rsid w:val="0090643B"/>
    <w:rsid w:val="00910111"/>
    <w:rsid w:val="0091052D"/>
    <w:rsid w:val="009143DF"/>
    <w:rsid w:val="00914542"/>
    <w:rsid w:val="00915E25"/>
    <w:rsid w:val="00922048"/>
    <w:rsid w:val="00931026"/>
    <w:rsid w:val="0093382B"/>
    <w:rsid w:val="00933F9B"/>
    <w:rsid w:val="00935B4D"/>
    <w:rsid w:val="009433B0"/>
    <w:rsid w:val="0094481E"/>
    <w:rsid w:val="009516F1"/>
    <w:rsid w:val="009542D8"/>
    <w:rsid w:val="00954E91"/>
    <w:rsid w:val="00960563"/>
    <w:rsid w:val="00961312"/>
    <w:rsid w:val="009622CB"/>
    <w:rsid w:val="00971889"/>
    <w:rsid w:val="00972B99"/>
    <w:rsid w:val="009731DF"/>
    <w:rsid w:val="0097769B"/>
    <w:rsid w:val="00980B1F"/>
    <w:rsid w:val="00981AC3"/>
    <w:rsid w:val="009871DF"/>
    <w:rsid w:val="00987406"/>
    <w:rsid w:val="009877DC"/>
    <w:rsid w:val="009911FD"/>
    <w:rsid w:val="0099171F"/>
    <w:rsid w:val="009922C9"/>
    <w:rsid w:val="00995D10"/>
    <w:rsid w:val="009976A9"/>
    <w:rsid w:val="009A062C"/>
    <w:rsid w:val="009A2CA2"/>
    <w:rsid w:val="009A4AC3"/>
    <w:rsid w:val="009A665E"/>
    <w:rsid w:val="009B15CE"/>
    <w:rsid w:val="009B34A9"/>
    <w:rsid w:val="009B691F"/>
    <w:rsid w:val="009C030D"/>
    <w:rsid w:val="009C2058"/>
    <w:rsid w:val="009C2700"/>
    <w:rsid w:val="009C5798"/>
    <w:rsid w:val="009C5F95"/>
    <w:rsid w:val="009C66C0"/>
    <w:rsid w:val="009C6C64"/>
    <w:rsid w:val="009D126A"/>
    <w:rsid w:val="009D15A6"/>
    <w:rsid w:val="009D1FD0"/>
    <w:rsid w:val="009D264C"/>
    <w:rsid w:val="009D41BC"/>
    <w:rsid w:val="009D582F"/>
    <w:rsid w:val="009D722D"/>
    <w:rsid w:val="009E0558"/>
    <w:rsid w:val="009E309A"/>
    <w:rsid w:val="009E4711"/>
    <w:rsid w:val="009E5412"/>
    <w:rsid w:val="009F2DF2"/>
    <w:rsid w:val="009F37C9"/>
    <w:rsid w:val="009F518F"/>
    <w:rsid w:val="00A002BA"/>
    <w:rsid w:val="00A04FAC"/>
    <w:rsid w:val="00A105D0"/>
    <w:rsid w:val="00A106C7"/>
    <w:rsid w:val="00A11A1E"/>
    <w:rsid w:val="00A11C6A"/>
    <w:rsid w:val="00A11F9C"/>
    <w:rsid w:val="00A1447A"/>
    <w:rsid w:val="00A154E1"/>
    <w:rsid w:val="00A1678B"/>
    <w:rsid w:val="00A203B5"/>
    <w:rsid w:val="00A21A15"/>
    <w:rsid w:val="00A249D7"/>
    <w:rsid w:val="00A258BC"/>
    <w:rsid w:val="00A26CA6"/>
    <w:rsid w:val="00A327C4"/>
    <w:rsid w:val="00A328A4"/>
    <w:rsid w:val="00A34515"/>
    <w:rsid w:val="00A404FB"/>
    <w:rsid w:val="00A405E7"/>
    <w:rsid w:val="00A4071A"/>
    <w:rsid w:val="00A40863"/>
    <w:rsid w:val="00A40C9D"/>
    <w:rsid w:val="00A41580"/>
    <w:rsid w:val="00A46D93"/>
    <w:rsid w:val="00A51184"/>
    <w:rsid w:val="00A51B51"/>
    <w:rsid w:val="00A537B0"/>
    <w:rsid w:val="00A557DC"/>
    <w:rsid w:val="00A562C9"/>
    <w:rsid w:val="00A566DE"/>
    <w:rsid w:val="00A568E1"/>
    <w:rsid w:val="00A64EA6"/>
    <w:rsid w:val="00A670B3"/>
    <w:rsid w:val="00A715E2"/>
    <w:rsid w:val="00A71F41"/>
    <w:rsid w:val="00A72527"/>
    <w:rsid w:val="00A72714"/>
    <w:rsid w:val="00A730C1"/>
    <w:rsid w:val="00A7317B"/>
    <w:rsid w:val="00A7483E"/>
    <w:rsid w:val="00A74C06"/>
    <w:rsid w:val="00A75852"/>
    <w:rsid w:val="00A81892"/>
    <w:rsid w:val="00A9196C"/>
    <w:rsid w:val="00A9271F"/>
    <w:rsid w:val="00A959B3"/>
    <w:rsid w:val="00A96749"/>
    <w:rsid w:val="00A96947"/>
    <w:rsid w:val="00A978DE"/>
    <w:rsid w:val="00AA03C5"/>
    <w:rsid w:val="00AA29BA"/>
    <w:rsid w:val="00AA381E"/>
    <w:rsid w:val="00AA75EF"/>
    <w:rsid w:val="00AB006D"/>
    <w:rsid w:val="00AB477E"/>
    <w:rsid w:val="00AC2740"/>
    <w:rsid w:val="00AC4208"/>
    <w:rsid w:val="00AD0650"/>
    <w:rsid w:val="00AD1D38"/>
    <w:rsid w:val="00AD59DC"/>
    <w:rsid w:val="00AE0372"/>
    <w:rsid w:val="00AE59CB"/>
    <w:rsid w:val="00AE5B6C"/>
    <w:rsid w:val="00AE6A8C"/>
    <w:rsid w:val="00AE7388"/>
    <w:rsid w:val="00AE7DF5"/>
    <w:rsid w:val="00AF2454"/>
    <w:rsid w:val="00AF38D5"/>
    <w:rsid w:val="00AF39FD"/>
    <w:rsid w:val="00B0035B"/>
    <w:rsid w:val="00B00D7F"/>
    <w:rsid w:val="00B03A48"/>
    <w:rsid w:val="00B04730"/>
    <w:rsid w:val="00B04AF8"/>
    <w:rsid w:val="00B06FDD"/>
    <w:rsid w:val="00B15EAC"/>
    <w:rsid w:val="00B20163"/>
    <w:rsid w:val="00B211F8"/>
    <w:rsid w:val="00B21AD6"/>
    <w:rsid w:val="00B26CAE"/>
    <w:rsid w:val="00B3037A"/>
    <w:rsid w:val="00B3075C"/>
    <w:rsid w:val="00B30F93"/>
    <w:rsid w:val="00B32CCD"/>
    <w:rsid w:val="00B37593"/>
    <w:rsid w:val="00B40948"/>
    <w:rsid w:val="00B42C15"/>
    <w:rsid w:val="00B431D7"/>
    <w:rsid w:val="00B46F17"/>
    <w:rsid w:val="00B5281A"/>
    <w:rsid w:val="00B55FA4"/>
    <w:rsid w:val="00B601CD"/>
    <w:rsid w:val="00B62820"/>
    <w:rsid w:val="00B66A27"/>
    <w:rsid w:val="00B71563"/>
    <w:rsid w:val="00B716A3"/>
    <w:rsid w:val="00B719C1"/>
    <w:rsid w:val="00B74E81"/>
    <w:rsid w:val="00B764B7"/>
    <w:rsid w:val="00B773A6"/>
    <w:rsid w:val="00B8372B"/>
    <w:rsid w:val="00B840DA"/>
    <w:rsid w:val="00B86F3F"/>
    <w:rsid w:val="00B87156"/>
    <w:rsid w:val="00B90AA9"/>
    <w:rsid w:val="00B93F7F"/>
    <w:rsid w:val="00B96C69"/>
    <w:rsid w:val="00BA04F4"/>
    <w:rsid w:val="00BA7CF7"/>
    <w:rsid w:val="00BB3197"/>
    <w:rsid w:val="00BC0C60"/>
    <w:rsid w:val="00BC15C9"/>
    <w:rsid w:val="00BC3BA7"/>
    <w:rsid w:val="00BC53A7"/>
    <w:rsid w:val="00BC53CC"/>
    <w:rsid w:val="00BD390E"/>
    <w:rsid w:val="00BD3B18"/>
    <w:rsid w:val="00BD559D"/>
    <w:rsid w:val="00BE0AD9"/>
    <w:rsid w:val="00BE0BEF"/>
    <w:rsid w:val="00BF2735"/>
    <w:rsid w:val="00BF5498"/>
    <w:rsid w:val="00BF67FC"/>
    <w:rsid w:val="00C0598D"/>
    <w:rsid w:val="00C07E75"/>
    <w:rsid w:val="00C12412"/>
    <w:rsid w:val="00C1282C"/>
    <w:rsid w:val="00C13F3E"/>
    <w:rsid w:val="00C16E1A"/>
    <w:rsid w:val="00C17F07"/>
    <w:rsid w:val="00C201CE"/>
    <w:rsid w:val="00C20EA9"/>
    <w:rsid w:val="00C211AB"/>
    <w:rsid w:val="00C23361"/>
    <w:rsid w:val="00C253C0"/>
    <w:rsid w:val="00C27F3A"/>
    <w:rsid w:val="00C37222"/>
    <w:rsid w:val="00C3792A"/>
    <w:rsid w:val="00C37964"/>
    <w:rsid w:val="00C423A4"/>
    <w:rsid w:val="00C4322F"/>
    <w:rsid w:val="00C436E6"/>
    <w:rsid w:val="00C4376B"/>
    <w:rsid w:val="00C5017F"/>
    <w:rsid w:val="00C52CD3"/>
    <w:rsid w:val="00C548AD"/>
    <w:rsid w:val="00C559BB"/>
    <w:rsid w:val="00C5602E"/>
    <w:rsid w:val="00C56D84"/>
    <w:rsid w:val="00C57118"/>
    <w:rsid w:val="00C6077B"/>
    <w:rsid w:val="00C621AA"/>
    <w:rsid w:val="00C624EE"/>
    <w:rsid w:val="00C66436"/>
    <w:rsid w:val="00C72CE8"/>
    <w:rsid w:val="00C72E08"/>
    <w:rsid w:val="00C7489F"/>
    <w:rsid w:val="00C75C26"/>
    <w:rsid w:val="00C76183"/>
    <w:rsid w:val="00C762E8"/>
    <w:rsid w:val="00C76E60"/>
    <w:rsid w:val="00C84BF6"/>
    <w:rsid w:val="00C86AAC"/>
    <w:rsid w:val="00C90BE1"/>
    <w:rsid w:val="00C92D46"/>
    <w:rsid w:val="00C92FE9"/>
    <w:rsid w:val="00C9752E"/>
    <w:rsid w:val="00CA478E"/>
    <w:rsid w:val="00CA54C9"/>
    <w:rsid w:val="00CA7F8E"/>
    <w:rsid w:val="00CB01B8"/>
    <w:rsid w:val="00CB1414"/>
    <w:rsid w:val="00CB61F9"/>
    <w:rsid w:val="00CB65B0"/>
    <w:rsid w:val="00CB673B"/>
    <w:rsid w:val="00CC1A78"/>
    <w:rsid w:val="00CC5965"/>
    <w:rsid w:val="00CC6715"/>
    <w:rsid w:val="00CC679D"/>
    <w:rsid w:val="00CC6E9A"/>
    <w:rsid w:val="00CC76C8"/>
    <w:rsid w:val="00CE09A9"/>
    <w:rsid w:val="00CE45F1"/>
    <w:rsid w:val="00CE46F0"/>
    <w:rsid w:val="00CF0813"/>
    <w:rsid w:val="00CF0E92"/>
    <w:rsid w:val="00CF4053"/>
    <w:rsid w:val="00CF5375"/>
    <w:rsid w:val="00CF621C"/>
    <w:rsid w:val="00CF6C29"/>
    <w:rsid w:val="00D0054C"/>
    <w:rsid w:val="00D02DE1"/>
    <w:rsid w:val="00D05596"/>
    <w:rsid w:val="00D13441"/>
    <w:rsid w:val="00D167EE"/>
    <w:rsid w:val="00D1723B"/>
    <w:rsid w:val="00D20458"/>
    <w:rsid w:val="00D20B2D"/>
    <w:rsid w:val="00D21DFB"/>
    <w:rsid w:val="00D23E31"/>
    <w:rsid w:val="00D2792A"/>
    <w:rsid w:val="00D31BC3"/>
    <w:rsid w:val="00D33023"/>
    <w:rsid w:val="00D4197E"/>
    <w:rsid w:val="00D455BB"/>
    <w:rsid w:val="00D50187"/>
    <w:rsid w:val="00D51B2B"/>
    <w:rsid w:val="00D51F8A"/>
    <w:rsid w:val="00D53B3F"/>
    <w:rsid w:val="00D55D9A"/>
    <w:rsid w:val="00D60DDF"/>
    <w:rsid w:val="00D669B0"/>
    <w:rsid w:val="00D671F3"/>
    <w:rsid w:val="00D70CEC"/>
    <w:rsid w:val="00D7314A"/>
    <w:rsid w:val="00D7387C"/>
    <w:rsid w:val="00D75425"/>
    <w:rsid w:val="00D802A7"/>
    <w:rsid w:val="00D85E80"/>
    <w:rsid w:val="00D863B7"/>
    <w:rsid w:val="00D877B0"/>
    <w:rsid w:val="00D8787D"/>
    <w:rsid w:val="00D916A7"/>
    <w:rsid w:val="00D92001"/>
    <w:rsid w:val="00D928E3"/>
    <w:rsid w:val="00D92989"/>
    <w:rsid w:val="00D92F7C"/>
    <w:rsid w:val="00D93E28"/>
    <w:rsid w:val="00D965ED"/>
    <w:rsid w:val="00D96E36"/>
    <w:rsid w:val="00DA1E68"/>
    <w:rsid w:val="00DA1FA3"/>
    <w:rsid w:val="00DA23F7"/>
    <w:rsid w:val="00DA4B9C"/>
    <w:rsid w:val="00DA5161"/>
    <w:rsid w:val="00DA5793"/>
    <w:rsid w:val="00DA70EB"/>
    <w:rsid w:val="00DA7CBA"/>
    <w:rsid w:val="00DB15E3"/>
    <w:rsid w:val="00DB3631"/>
    <w:rsid w:val="00DB3832"/>
    <w:rsid w:val="00DB47EC"/>
    <w:rsid w:val="00DB5557"/>
    <w:rsid w:val="00DB5D7D"/>
    <w:rsid w:val="00DB7F85"/>
    <w:rsid w:val="00DC01EC"/>
    <w:rsid w:val="00DC0F4D"/>
    <w:rsid w:val="00DD5405"/>
    <w:rsid w:val="00DD68B8"/>
    <w:rsid w:val="00DD6E51"/>
    <w:rsid w:val="00DE02DD"/>
    <w:rsid w:val="00DE176F"/>
    <w:rsid w:val="00DF25FD"/>
    <w:rsid w:val="00DF4147"/>
    <w:rsid w:val="00DF72FF"/>
    <w:rsid w:val="00E053B1"/>
    <w:rsid w:val="00E06DEF"/>
    <w:rsid w:val="00E07887"/>
    <w:rsid w:val="00E13CD1"/>
    <w:rsid w:val="00E14397"/>
    <w:rsid w:val="00E14983"/>
    <w:rsid w:val="00E23261"/>
    <w:rsid w:val="00E26FAD"/>
    <w:rsid w:val="00E3180F"/>
    <w:rsid w:val="00E42184"/>
    <w:rsid w:val="00E44F94"/>
    <w:rsid w:val="00E45296"/>
    <w:rsid w:val="00E456AB"/>
    <w:rsid w:val="00E46331"/>
    <w:rsid w:val="00E4644E"/>
    <w:rsid w:val="00E46FE0"/>
    <w:rsid w:val="00E47BB1"/>
    <w:rsid w:val="00E516B3"/>
    <w:rsid w:val="00E51AC8"/>
    <w:rsid w:val="00E53348"/>
    <w:rsid w:val="00E55DF2"/>
    <w:rsid w:val="00E625AE"/>
    <w:rsid w:val="00E62CA5"/>
    <w:rsid w:val="00E64483"/>
    <w:rsid w:val="00E701C7"/>
    <w:rsid w:val="00E74B11"/>
    <w:rsid w:val="00E75F52"/>
    <w:rsid w:val="00E76FA9"/>
    <w:rsid w:val="00E77F36"/>
    <w:rsid w:val="00E82FFC"/>
    <w:rsid w:val="00E83A8B"/>
    <w:rsid w:val="00E915EB"/>
    <w:rsid w:val="00EA0BF0"/>
    <w:rsid w:val="00EA0CA3"/>
    <w:rsid w:val="00EA7760"/>
    <w:rsid w:val="00EB7F74"/>
    <w:rsid w:val="00EC057A"/>
    <w:rsid w:val="00EC1D47"/>
    <w:rsid w:val="00EC287A"/>
    <w:rsid w:val="00EC644A"/>
    <w:rsid w:val="00EC7684"/>
    <w:rsid w:val="00ED2218"/>
    <w:rsid w:val="00ED422B"/>
    <w:rsid w:val="00ED4305"/>
    <w:rsid w:val="00ED4654"/>
    <w:rsid w:val="00ED6A41"/>
    <w:rsid w:val="00ED6D0F"/>
    <w:rsid w:val="00EE0227"/>
    <w:rsid w:val="00EE5981"/>
    <w:rsid w:val="00EE5F06"/>
    <w:rsid w:val="00EE6E98"/>
    <w:rsid w:val="00EE746D"/>
    <w:rsid w:val="00EF4E91"/>
    <w:rsid w:val="00EF63D1"/>
    <w:rsid w:val="00EF7803"/>
    <w:rsid w:val="00EF79AC"/>
    <w:rsid w:val="00F00695"/>
    <w:rsid w:val="00F10326"/>
    <w:rsid w:val="00F151B4"/>
    <w:rsid w:val="00F1624B"/>
    <w:rsid w:val="00F165B1"/>
    <w:rsid w:val="00F16D38"/>
    <w:rsid w:val="00F1703C"/>
    <w:rsid w:val="00F21204"/>
    <w:rsid w:val="00F267A2"/>
    <w:rsid w:val="00F27140"/>
    <w:rsid w:val="00F3237D"/>
    <w:rsid w:val="00F40A49"/>
    <w:rsid w:val="00F425AD"/>
    <w:rsid w:val="00F44A55"/>
    <w:rsid w:val="00F454AC"/>
    <w:rsid w:val="00F47AA1"/>
    <w:rsid w:val="00F53F86"/>
    <w:rsid w:val="00F55290"/>
    <w:rsid w:val="00F70ACA"/>
    <w:rsid w:val="00F71995"/>
    <w:rsid w:val="00F7312F"/>
    <w:rsid w:val="00F82E9F"/>
    <w:rsid w:val="00F84188"/>
    <w:rsid w:val="00F85389"/>
    <w:rsid w:val="00F93388"/>
    <w:rsid w:val="00F945EF"/>
    <w:rsid w:val="00F95B8C"/>
    <w:rsid w:val="00F96368"/>
    <w:rsid w:val="00FA08A4"/>
    <w:rsid w:val="00FA3C5D"/>
    <w:rsid w:val="00FA3F91"/>
    <w:rsid w:val="00FA461A"/>
    <w:rsid w:val="00FA67AF"/>
    <w:rsid w:val="00FA6C5B"/>
    <w:rsid w:val="00FB1259"/>
    <w:rsid w:val="00FB21D3"/>
    <w:rsid w:val="00FB4FC1"/>
    <w:rsid w:val="00FB7028"/>
    <w:rsid w:val="00FC176B"/>
    <w:rsid w:val="00FC5D42"/>
    <w:rsid w:val="00FC64C9"/>
    <w:rsid w:val="00FC7476"/>
    <w:rsid w:val="00FD6541"/>
    <w:rsid w:val="00FD65EB"/>
    <w:rsid w:val="00FE12DB"/>
    <w:rsid w:val="00FE1D4D"/>
    <w:rsid w:val="00FE7BCB"/>
    <w:rsid w:val="00FF03ED"/>
    <w:rsid w:val="00FF0DB9"/>
    <w:rsid w:val="00FF1D2E"/>
    <w:rsid w:val="00FF2721"/>
    <w:rsid w:val="00FF2947"/>
    <w:rsid w:val="00FF5599"/>
    <w:rsid w:val="00FF599B"/>
    <w:rsid w:val="00FF5BC1"/>
    <w:rsid w:val="00FF6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DDB5C"/>
  <w15:docId w15:val="{F5993240-2E8B-4981-9D41-6589B0A35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70ACA"/>
    <w:pPr>
      <w:ind w:left="720"/>
      <w:contextualSpacing/>
    </w:pPr>
  </w:style>
  <w:style w:type="table" w:styleId="TableGrid">
    <w:name w:val="Table Grid"/>
    <w:basedOn w:val="TableNormal"/>
    <w:uiPriority w:val="59"/>
    <w:rsid w:val="00F70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1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1E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44F9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2B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B99"/>
  </w:style>
  <w:style w:type="paragraph" w:styleId="Footer">
    <w:name w:val="footer"/>
    <w:basedOn w:val="Normal"/>
    <w:link w:val="FooterChar"/>
    <w:uiPriority w:val="99"/>
    <w:unhideWhenUsed/>
    <w:rsid w:val="00972B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B99"/>
  </w:style>
  <w:style w:type="character" w:customStyle="1" w:styleId="ListParagraphChar">
    <w:name w:val="List Paragraph Char"/>
    <w:basedOn w:val="DefaultParagraphFont"/>
    <w:link w:val="ListParagraph"/>
    <w:uiPriority w:val="34"/>
    <w:rsid w:val="00B601CD"/>
  </w:style>
  <w:style w:type="character" w:styleId="CommentReference">
    <w:name w:val="annotation reference"/>
    <w:basedOn w:val="DefaultParagraphFont"/>
    <w:uiPriority w:val="99"/>
    <w:semiHidden/>
    <w:unhideWhenUsed/>
    <w:rsid w:val="00EC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5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5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57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4730"/>
    <w:rPr>
      <w:color w:val="0000FF" w:themeColor="hyperlink"/>
      <w:u w:val="single"/>
    </w:rPr>
  </w:style>
  <w:style w:type="character" w:customStyle="1" w:styleId="ui-provider">
    <w:name w:val="ui-provider"/>
    <w:basedOn w:val="DefaultParagraphFont"/>
    <w:rsid w:val="00276101"/>
  </w:style>
  <w:style w:type="paragraph" w:styleId="NormalWeb">
    <w:name w:val="Normal (Web)"/>
    <w:basedOn w:val="Normal"/>
    <w:uiPriority w:val="99"/>
    <w:unhideWhenUsed/>
    <w:rsid w:val="00EE6E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B3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D0F9864D3014488D45F280887E96A" ma:contentTypeVersion="19" ma:contentTypeDescription="Create a new document." ma:contentTypeScope="" ma:versionID="d048dcdca16c268d373efa7ab1947eb6">
  <xsd:schema xmlns:xsd="http://www.w3.org/2001/XMLSchema" xmlns:xs="http://www.w3.org/2001/XMLSchema" xmlns:p="http://schemas.microsoft.com/office/2006/metadata/properties" xmlns:ns2="999fecad-d3b7-4c08-bc05-972aeaa72f2a" xmlns:ns3="3cb7392c-3824-4d5a-8f3f-0f4c21560083" xmlns:ns4="4bf2c568-addf-4feb-8719-8d0b362b7a67" targetNamespace="http://schemas.microsoft.com/office/2006/metadata/properties" ma:root="true" ma:fieldsID="d4429e35b54c2480b5daf893251ffbb7" ns2:_="" ns3:_="" ns4:_="">
    <xsd:import namespace="999fecad-d3b7-4c08-bc05-972aeaa72f2a"/>
    <xsd:import namespace="3cb7392c-3824-4d5a-8f3f-0f4c21560083"/>
    <xsd:import namespace="4bf2c568-addf-4feb-8719-8d0b362b7a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ecad-d3b7-4c08-bc05-972aeaa72f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2c59f84-5e09-41aa-930b-401fc1c95c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7392c-3824-4d5a-8f3f-0f4c2156008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2c568-addf-4feb-8719-8d0b362b7a6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f90f025-737b-4176-966b-1a7eca0f5f5b}" ma:internalName="TaxCatchAll" ma:showField="CatchAllData" ma:web="4bf2c568-addf-4feb-8719-8d0b362b7a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cb7392c-3824-4d5a-8f3f-0f4c21560083">
      <UserInfo>
        <DisplayName/>
        <AccountId xsi:nil="true"/>
        <AccountType/>
      </UserInfo>
    </SharedWithUsers>
    <TaxCatchAll xmlns="4bf2c568-addf-4feb-8719-8d0b362b7a67" xsi:nil="true"/>
    <lcf76f155ced4ddcb4097134ff3c332f xmlns="999fecad-d3b7-4c08-bc05-972aeaa72f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95C4FC-1158-4B6A-9629-5233BB3B98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C22B72-FA3D-4588-82ED-E88CA13985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628B5F-1CF9-446A-ACDF-F1C90B8F58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9fecad-d3b7-4c08-bc05-972aeaa72f2a"/>
    <ds:schemaRef ds:uri="3cb7392c-3824-4d5a-8f3f-0f4c21560083"/>
    <ds:schemaRef ds:uri="4bf2c568-addf-4feb-8719-8d0b362b7a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80521E-1238-4753-B367-01E8910BD574}">
  <ds:schemaRefs>
    <ds:schemaRef ds:uri="http://schemas.microsoft.com/office/2006/metadata/properties"/>
    <ds:schemaRef ds:uri="http://schemas.microsoft.com/office/infopath/2007/PartnerControls"/>
    <ds:schemaRef ds:uri="3cb7392c-3824-4d5a-8f3f-0f4c21560083"/>
    <ds:schemaRef ds:uri="4bf2c568-addf-4feb-8719-8d0b362b7a67"/>
    <ds:schemaRef ds:uri="999fecad-d3b7-4c08-bc05-972aeaa72f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eade</dc:creator>
  <cp:keywords/>
  <cp:lastModifiedBy>Shaan Brems</cp:lastModifiedBy>
  <cp:revision>30</cp:revision>
  <cp:lastPrinted>2023-08-24T05:40:00Z</cp:lastPrinted>
  <dcterms:created xsi:type="dcterms:W3CDTF">2024-10-17T08:55:00Z</dcterms:created>
  <dcterms:modified xsi:type="dcterms:W3CDTF">2026-05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D0F9864D3014488D45F280887E96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MediaServiceImageTags">
    <vt:lpwstr/>
  </property>
  <property fmtid="{D5CDD505-2E9C-101B-9397-08002B2CF9AE}" pid="8" name="GrammarlyDocumentId">
    <vt:lpwstr>9c29330aea2688dac372b65916dc68be0dbf65b180fd193154c3ca7b50ba43b9</vt:lpwstr>
  </property>
</Properties>
</file>